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38745D" w14:textId="6307B310" w:rsidR="00A77E70" w:rsidRPr="00FE4D18" w:rsidRDefault="00FE4D18" w:rsidP="00E846CE">
      <w:pPr>
        <w:ind w:left="-90"/>
        <w:rPr>
          <w:rFonts w:eastAsia="Times New Roman" w:cs="Times New Roman"/>
          <w:b/>
          <w:bCs/>
          <w:color w:val="29B0B0"/>
          <w:sz w:val="54"/>
          <w:szCs w:val="54"/>
          <w:lang w:val="es-MX"/>
        </w:rPr>
      </w:pPr>
      <w:r w:rsidRPr="00FE4D18">
        <w:rPr>
          <w:rFonts w:eastAsia="Times New Roman" w:cs="Times New Roman"/>
          <w:b/>
          <w:bCs/>
          <w:color w:val="29B0B0"/>
          <w:sz w:val="54"/>
          <w:szCs w:val="54"/>
          <w:shd w:val="clear" w:color="auto" w:fill="FFFFFF"/>
          <w:lang w:val="es-MX"/>
        </w:rPr>
        <w:t>Ayude a su estudiante de primaria a ser exitoso este a</w:t>
      </w:r>
      <w:r>
        <w:rPr>
          <w:rFonts w:eastAsia="Times New Roman" w:cs="Times New Roman"/>
          <w:b/>
          <w:bCs/>
          <w:color w:val="29B0B0"/>
          <w:sz w:val="54"/>
          <w:szCs w:val="54"/>
          <w:shd w:val="clear" w:color="auto" w:fill="FFFFFF"/>
          <w:lang w:val="es-MX"/>
        </w:rPr>
        <w:t>ño con ACE</w:t>
      </w:r>
    </w:p>
    <w:p w14:paraId="44A834DB" w14:textId="77777777" w:rsidR="00265CF3" w:rsidRPr="00FE4D18" w:rsidRDefault="00265CF3" w:rsidP="00F409C7">
      <w:pPr>
        <w:pStyle w:val="paragraph"/>
        <w:pBdr>
          <w:bottom w:val="single" w:sz="4" w:space="1" w:color="auto"/>
        </w:pBdr>
        <w:spacing w:before="0" w:beforeAutospacing="0" w:after="0" w:afterAutospacing="0" w:line="276" w:lineRule="auto"/>
        <w:ind w:right="430"/>
        <w:textAlignment w:val="baseline"/>
        <w:rPr>
          <w:rStyle w:val="normaltextrun"/>
          <w:rFonts w:asciiTheme="minorHAnsi" w:hAnsiTheme="minorHAnsi" w:cs="Segoe UI"/>
          <w:b/>
          <w:bCs/>
          <w:noProof/>
          <w:color w:val="2D2D2D"/>
          <w:sz w:val="28"/>
          <w:szCs w:val="28"/>
          <w:shd w:val="clear" w:color="auto" w:fill="FFFFFF"/>
          <w:lang w:val="es-MX"/>
        </w:rPr>
      </w:pPr>
    </w:p>
    <w:p w14:paraId="4F0AA6E0" w14:textId="7831DDE5" w:rsidR="00147682" w:rsidRDefault="00147682" w:rsidP="00147682">
      <w:pPr>
        <w:pStyle w:val="paragraph"/>
        <w:spacing w:before="0" w:beforeAutospacing="0" w:after="0" w:afterAutospacing="0" w:line="276" w:lineRule="auto"/>
        <w:ind w:right="430"/>
        <w:textAlignment w:val="baseline"/>
        <w:rPr>
          <w:rStyle w:val="normaltextrun"/>
          <w:rFonts w:asciiTheme="minorHAnsi" w:hAnsiTheme="minorHAnsi" w:cs="Segoe UI"/>
          <w:color w:val="2D2D2D"/>
          <w:sz w:val="21"/>
          <w:szCs w:val="21"/>
        </w:rPr>
      </w:pPr>
      <w:r>
        <w:rPr>
          <w:noProof/>
        </w:rPr>
        <w:drawing>
          <wp:inline distT="0" distB="0" distL="0" distR="0" wp14:anchorId="2C1A8232" wp14:editId="07D01F47">
            <wp:extent cx="1746962" cy="9144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6962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BE657A" w14:textId="59D2EAFB" w:rsidR="00A90788" w:rsidRPr="006A59FB" w:rsidRDefault="00A90788" w:rsidP="00147682">
      <w:pPr>
        <w:pStyle w:val="paragraph"/>
        <w:spacing w:before="0" w:beforeAutospacing="0" w:after="0" w:afterAutospacing="0" w:line="276" w:lineRule="auto"/>
        <w:ind w:right="430"/>
        <w:textAlignment w:val="baseline"/>
        <w:rPr>
          <w:rStyle w:val="normaltextrun"/>
          <w:rFonts w:asciiTheme="minorHAnsi" w:hAnsiTheme="minorHAnsi" w:cs="Segoe UI"/>
          <w:color w:val="2D2D2D"/>
          <w:sz w:val="20"/>
          <w:szCs w:val="20"/>
          <w:lang w:val="es-MX"/>
        </w:rPr>
      </w:pPr>
      <w:r w:rsidRPr="006A59FB">
        <w:rPr>
          <w:rStyle w:val="normaltextrun"/>
          <w:rFonts w:asciiTheme="minorHAnsi" w:hAnsiTheme="minorHAnsi" w:cs="Segoe UI"/>
          <w:color w:val="2D2D2D"/>
          <w:sz w:val="20"/>
          <w:szCs w:val="20"/>
          <w:lang w:val="es-MX"/>
        </w:rPr>
        <w:t xml:space="preserve">ACE </w:t>
      </w:r>
      <w:r w:rsidR="00FE4D18" w:rsidRPr="006A59FB">
        <w:rPr>
          <w:rStyle w:val="normaltextrun"/>
          <w:rFonts w:asciiTheme="minorHAnsi" w:hAnsiTheme="minorHAnsi" w:cs="Segoe UI"/>
          <w:color w:val="2D2D2D"/>
          <w:sz w:val="20"/>
          <w:szCs w:val="20"/>
          <w:lang w:val="es-MX"/>
        </w:rPr>
        <w:t>es una asociación entre escuelas y familias que permite a los estudiantes:</w:t>
      </w:r>
      <w:r w:rsidR="00147682" w:rsidRPr="006A59FB">
        <w:rPr>
          <w:rStyle w:val="normaltextrun"/>
          <w:rFonts w:asciiTheme="minorHAnsi" w:hAnsiTheme="minorHAnsi" w:cs="Segoe UI"/>
          <w:color w:val="2D2D2D"/>
          <w:sz w:val="20"/>
          <w:szCs w:val="20"/>
          <w:lang w:val="es-MX"/>
        </w:rPr>
        <w:t xml:space="preserve"> </w:t>
      </w:r>
    </w:p>
    <w:p w14:paraId="3D47D662" w14:textId="6E0F0171" w:rsidR="00A90788" w:rsidRPr="006A59FB" w:rsidRDefault="00FE4D18" w:rsidP="00FE4D18">
      <w:pPr>
        <w:pStyle w:val="paragraph"/>
        <w:spacing w:line="276" w:lineRule="auto"/>
        <w:textAlignment w:val="baseline"/>
        <w:rPr>
          <w:rStyle w:val="normaltextrun"/>
          <w:rFonts w:asciiTheme="minorHAnsi" w:hAnsiTheme="minorHAnsi" w:cs="Segoe UI"/>
          <w:color w:val="2D2D2D"/>
          <w:sz w:val="20"/>
          <w:szCs w:val="20"/>
          <w:lang w:val="es-MX"/>
        </w:rPr>
      </w:pPr>
      <w:r w:rsidRPr="006A59FB">
        <w:rPr>
          <w:rStyle w:val="normaltextrun"/>
          <w:rFonts w:asciiTheme="minorHAnsi" w:hAnsiTheme="minorHAnsi" w:cs="Segoe UI"/>
          <w:b/>
          <w:bCs/>
          <w:color w:val="2D2D2D"/>
          <w:sz w:val="20"/>
          <w:szCs w:val="20"/>
          <w:lang w:val="es-MX"/>
        </w:rPr>
        <w:t>ASISTIR</w:t>
      </w:r>
      <w:r w:rsidR="00A90788" w:rsidRPr="006A59FB">
        <w:rPr>
          <w:rStyle w:val="normaltextrun"/>
          <w:rFonts w:asciiTheme="minorHAnsi" w:hAnsiTheme="minorHAnsi" w:cs="Segoe UI"/>
          <w:b/>
          <w:bCs/>
          <w:color w:val="2D2D2D"/>
          <w:sz w:val="20"/>
          <w:szCs w:val="20"/>
          <w:lang w:val="es-MX"/>
        </w:rPr>
        <w:t> </w:t>
      </w:r>
      <w:r w:rsidR="006A59FB" w:rsidRPr="006A59FB">
        <w:rPr>
          <w:rStyle w:val="normaltextrun"/>
          <w:rFonts w:asciiTheme="minorHAnsi" w:hAnsiTheme="minorHAnsi" w:cs="Segoe UI"/>
          <w:color w:val="2D2D2D"/>
          <w:sz w:val="20"/>
          <w:szCs w:val="20"/>
          <w:lang w:val="es-MX"/>
        </w:rPr>
        <w:t>– Estando</w:t>
      </w:r>
      <w:r w:rsidRPr="006A59FB">
        <w:rPr>
          <w:rStyle w:val="normaltextrun"/>
          <w:rFonts w:asciiTheme="minorHAnsi" w:hAnsiTheme="minorHAnsi" w:cs="Segoe UI"/>
          <w:color w:val="2D2D2D"/>
          <w:sz w:val="20"/>
          <w:szCs w:val="20"/>
          <w:lang w:val="es-MX"/>
        </w:rPr>
        <w:t xml:space="preserve"> presente durante el aprendizaje remoto o en el plantel con una sensación de bienestar, seguridad </w:t>
      </w:r>
      <w:r w:rsidR="00A90788" w:rsidRPr="006A59FB">
        <w:rPr>
          <w:rStyle w:val="normaltextrun"/>
          <w:rFonts w:asciiTheme="minorHAnsi" w:hAnsiTheme="minorHAnsi" w:cs="Segoe UI"/>
          <w:color w:val="2D2D2D"/>
          <w:sz w:val="20"/>
          <w:szCs w:val="20"/>
          <w:lang w:val="es-MX"/>
        </w:rPr>
        <w:t xml:space="preserve">y </w:t>
      </w:r>
      <w:r w:rsidRPr="006A59FB">
        <w:rPr>
          <w:rStyle w:val="normaltextrun"/>
          <w:rFonts w:asciiTheme="minorHAnsi" w:hAnsiTheme="minorHAnsi" w:cs="Segoe UI"/>
          <w:color w:val="2D2D2D"/>
          <w:sz w:val="20"/>
          <w:szCs w:val="20"/>
          <w:lang w:val="es-MX"/>
        </w:rPr>
        <w:t xml:space="preserve">pertenencia. </w:t>
      </w:r>
    </w:p>
    <w:p w14:paraId="07F83802" w14:textId="5E1944FC" w:rsidR="00A90788" w:rsidRPr="006A59FB" w:rsidRDefault="00FE4D18" w:rsidP="00FE4D18">
      <w:pPr>
        <w:pStyle w:val="paragraph"/>
        <w:spacing w:line="276" w:lineRule="auto"/>
        <w:textAlignment w:val="baseline"/>
        <w:rPr>
          <w:rStyle w:val="normaltextrun"/>
          <w:rFonts w:asciiTheme="minorHAnsi" w:hAnsiTheme="minorHAnsi" w:cs="Segoe UI"/>
          <w:color w:val="2D2D2D"/>
          <w:sz w:val="20"/>
          <w:szCs w:val="20"/>
          <w:lang w:val="es-MX"/>
        </w:rPr>
      </w:pPr>
      <w:r w:rsidRPr="006A59FB">
        <w:rPr>
          <w:rStyle w:val="normaltextrun"/>
          <w:rFonts w:asciiTheme="minorHAnsi" w:hAnsiTheme="minorHAnsi" w:cs="Segoe UI"/>
          <w:b/>
          <w:bCs/>
          <w:color w:val="2D2D2D"/>
          <w:sz w:val="20"/>
          <w:szCs w:val="20"/>
          <w:lang w:val="es-MX"/>
        </w:rPr>
        <w:t>COMPROMISO</w:t>
      </w:r>
      <w:r w:rsidR="00A90788" w:rsidRPr="006A59FB">
        <w:rPr>
          <w:rStyle w:val="normaltextrun"/>
          <w:rFonts w:asciiTheme="minorHAnsi" w:hAnsiTheme="minorHAnsi" w:cs="Segoe UI"/>
          <w:color w:val="2D2D2D"/>
          <w:sz w:val="20"/>
          <w:szCs w:val="20"/>
          <w:lang w:val="es-MX"/>
        </w:rPr>
        <w:t> – </w:t>
      </w:r>
      <w:r w:rsidRPr="006A59FB">
        <w:rPr>
          <w:rStyle w:val="normaltextrun"/>
          <w:rFonts w:asciiTheme="minorHAnsi" w:hAnsiTheme="minorHAnsi" w:cs="Segoe UI"/>
          <w:color w:val="2D2D2D"/>
          <w:sz w:val="20"/>
          <w:szCs w:val="20"/>
          <w:lang w:val="es-MX"/>
        </w:rPr>
        <w:t>Mostrando dedicación al aprendizaje con un sentido de conexión hacia la enseñanza.</w:t>
      </w:r>
    </w:p>
    <w:p w14:paraId="18EEF829" w14:textId="6ECC7384" w:rsidR="00AB55B7" w:rsidRPr="006A59FB" w:rsidRDefault="00FE4D18" w:rsidP="00FE4D18">
      <w:pPr>
        <w:pStyle w:val="paragraph"/>
        <w:spacing w:line="276" w:lineRule="auto"/>
        <w:textAlignment w:val="baseline"/>
        <w:rPr>
          <w:rStyle w:val="normaltextrun"/>
          <w:rFonts w:asciiTheme="minorHAnsi" w:hAnsiTheme="minorHAnsi" w:cs="Segoe UI"/>
          <w:color w:val="2D2D2D"/>
          <w:sz w:val="20"/>
          <w:szCs w:val="20"/>
          <w:lang w:val="es-MX"/>
        </w:rPr>
      </w:pPr>
      <w:r w:rsidRPr="006A59FB">
        <w:rPr>
          <w:rStyle w:val="normaltextrun"/>
          <w:rFonts w:asciiTheme="minorHAnsi" w:hAnsiTheme="minorHAnsi" w:cs="Segoe UI"/>
          <w:b/>
          <w:bCs/>
          <w:color w:val="2D2D2D"/>
          <w:sz w:val="20"/>
          <w:szCs w:val="20"/>
          <w:lang w:val="es-MX"/>
        </w:rPr>
        <w:t>ENVOLVERSE</w:t>
      </w:r>
      <w:r w:rsidR="00A90788" w:rsidRPr="006A59FB">
        <w:rPr>
          <w:rStyle w:val="normaltextrun"/>
          <w:rFonts w:asciiTheme="minorHAnsi" w:hAnsiTheme="minorHAnsi" w:cs="Segoe UI"/>
          <w:color w:val="2D2D2D"/>
          <w:sz w:val="20"/>
          <w:szCs w:val="20"/>
          <w:lang w:val="es-MX"/>
        </w:rPr>
        <w:t> – </w:t>
      </w:r>
      <w:r w:rsidRPr="006A59FB">
        <w:rPr>
          <w:rStyle w:val="normaltextrun"/>
          <w:rFonts w:asciiTheme="minorHAnsi" w:hAnsiTheme="minorHAnsi" w:cs="Segoe UI"/>
          <w:color w:val="2D2D2D"/>
          <w:sz w:val="20"/>
          <w:szCs w:val="20"/>
          <w:lang w:val="es-MX"/>
        </w:rPr>
        <w:t>Mostrando progreso académico con un sentimiento de logro y confianza.</w:t>
      </w:r>
    </w:p>
    <w:p w14:paraId="2B6BE0E3" w14:textId="649F1C82" w:rsidR="00566863" w:rsidRPr="00FE4D18" w:rsidRDefault="00566863" w:rsidP="00A90788">
      <w:pPr>
        <w:pStyle w:val="paragraph"/>
        <w:spacing w:before="0" w:beforeAutospacing="0" w:after="0" w:afterAutospacing="0" w:line="276" w:lineRule="auto"/>
        <w:textAlignment w:val="baseline"/>
        <w:rPr>
          <w:rStyle w:val="normaltextrun"/>
          <w:rFonts w:asciiTheme="minorHAnsi" w:hAnsiTheme="minorHAnsi" w:cs="Segoe UI"/>
          <w:color w:val="2D2D2D"/>
          <w:sz w:val="21"/>
          <w:szCs w:val="21"/>
          <w:lang w:val="es-MX"/>
        </w:rPr>
      </w:pPr>
    </w:p>
    <w:p w14:paraId="178589A2" w14:textId="65140AF0" w:rsidR="00993226" w:rsidRDefault="000736FF">
      <w:r>
        <w:rPr>
          <w:noProof/>
        </w:rPr>
        <w:drawing>
          <wp:inline distT="0" distB="0" distL="0" distR="0" wp14:anchorId="4CF48FB9" wp14:editId="7E1C616C">
            <wp:extent cx="1765300" cy="1765300"/>
            <wp:effectExtent l="0" t="0" r="635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5300" cy="176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6B250D" w14:textId="01881D83" w:rsidR="1AEBBDC9" w:rsidRDefault="1AEBBDC9" w:rsidP="1AEBBDC9">
      <w:pPr>
        <w:pStyle w:val="paragraph"/>
        <w:spacing w:before="0" w:beforeAutospacing="0" w:after="0" w:afterAutospacing="0" w:line="276" w:lineRule="auto"/>
        <w:rPr>
          <w:rStyle w:val="normaltextrun"/>
          <w:rFonts w:asciiTheme="minorHAnsi" w:hAnsiTheme="minorHAnsi" w:cs="Segoe UI"/>
          <w:b/>
          <w:bCs/>
          <w:color w:val="29B0B0"/>
        </w:rPr>
      </w:pPr>
    </w:p>
    <w:p w14:paraId="6C094133" w14:textId="76507A9C" w:rsidR="008A4143" w:rsidRDefault="008A4143" w:rsidP="51FF09DD">
      <w:pPr>
        <w:pStyle w:val="paragraph"/>
        <w:spacing w:before="0" w:beforeAutospacing="0" w:after="0" w:afterAutospacing="0" w:line="276" w:lineRule="auto"/>
        <w:textAlignment w:val="baseline"/>
        <w:rPr>
          <w:rStyle w:val="normaltextrun"/>
          <w:rFonts w:asciiTheme="minorHAnsi" w:hAnsiTheme="minorHAnsi" w:cs="Segoe UI"/>
          <w:b/>
          <w:bCs/>
          <w:color w:val="29B0B0"/>
          <w:lang w:val="es-MX"/>
        </w:rPr>
      </w:pPr>
      <w:r>
        <w:rPr>
          <w:rFonts w:asciiTheme="minorHAnsi" w:hAnsiTheme="minorHAnsi" w:cs="Segoe UI"/>
          <w:b/>
          <w:bCs/>
          <w:noProof/>
          <w:color w:val="29B0B0"/>
          <w:lang w:val="es-MX"/>
        </w:rPr>
        <w:drawing>
          <wp:inline distT="0" distB="0" distL="0" distR="0" wp14:anchorId="087C9F9F" wp14:editId="65E1C71D">
            <wp:extent cx="3739243" cy="24411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56745" cy="24526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C2FA5F" w14:textId="77777777" w:rsidR="008A4143" w:rsidRDefault="008A4143" w:rsidP="51FF09DD">
      <w:pPr>
        <w:pStyle w:val="paragraph"/>
        <w:spacing w:before="0" w:beforeAutospacing="0" w:after="0" w:afterAutospacing="0" w:line="276" w:lineRule="auto"/>
        <w:textAlignment w:val="baseline"/>
        <w:rPr>
          <w:rStyle w:val="normaltextrun"/>
          <w:rFonts w:asciiTheme="minorHAnsi" w:hAnsiTheme="minorHAnsi" w:cs="Segoe UI"/>
          <w:b/>
          <w:bCs/>
          <w:color w:val="29B0B0"/>
          <w:lang w:val="es-MX"/>
        </w:rPr>
      </w:pPr>
    </w:p>
    <w:p w14:paraId="5E8F526A" w14:textId="3A173E6F" w:rsidR="00993226" w:rsidRPr="003D19BA" w:rsidRDefault="003D19BA" w:rsidP="51FF09DD">
      <w:pPr>
        <w:pStyle w:val="paragraph"/>
        <w:spacing w:before="0" w:beforeAutospacing="0" w:after="0" w:afterAutospacing="0" w:line="276" w:lineRule="auto"/>
        <w:textAlignment w:val="baseline"/>
        <w:rPr>
          <w:rStyle w:val="normaltextrun"/>
          <w:rFonts w:asciiTheme="minorHAnsi" w:hAnsiTheme="minorHAnsi" w:cs="Segoe UI"/>
          <w:b/>
          <w:bCs/>
          <w:color w:val="29B0B0"/>
          <w:lang w:val="es-MX"/>
        </w:rPr>
      </w:pPr>
      <w:r w:rsidRPr="003D19BA">
        <w:rPr>
          <w:rStyle w:val="normaltextrun"/>
          <w:rFonts w:asciiTheme="minorHAnsi" w:hAnsiTheme="minorHAnsi" w:cs="Segoe UI"/>
          <w:b/>
          <w:bCs/>
          <w:color w:val="29B0B0"/>
          <w:lang w:val="es-MX"/>
        </w:rPr>
        <w:t>MANTENGA A S</w:t>
      </w:r>
      <w:r>
        <w:rPr>
          <w:rStyle w:val="normaltextrun"/>
          <w:rFonts w:asciiTheme="minorHAnsi" w:hAnsiTheme="minorHAnsi" w:cs="Segoe UI"/>
          <w:b/>
          <w:bCs/>
          <w:color w:val="29B0B0"/>
          <w:lang w:val="es-MX"/>
        </w:rPr>
        <w:t xml:space="preserve">U HIJO(A) ENCAMINADO </w:t>
      </w:r>
    </w:p>
    <w:p w14:paraId="6533D059" w14:textId="77777777" w:rsidR="00C64BCC" w:rsidRPr="003D19BA" w:rsidRDefault="00C64BCC" w:rsidP="00A73322">
      <w:pPr>
        <w:pStyle w:val="paragraph"/>
        <w:spacing w:before="0" w:beforeAutospacing="0" w:after="0" w:afterAutospacing="0" w:line="276" w:lineRule="auto"/>
        <w:textAlignment w:val="baseline"/>
        <w:rPr>
          <w:rFonts w:asciiTheme="minorHAnsi" w:hAnsiTheme="minorHAnsi" w:cs="Segoe UI"/>
          <w:color w:val="29B0B0"/>
          <w:sz w:val="10"/>
          <w:szCs w:val="10"/>
          <w:lang w:val="es-MX"/>
        </w:rPr>
      </w:pPr>
    </w:p>
    <w:p w14:paraId="3F8A1F45" w14:textId="708E85F3" w:rsidR="002C52EB" w:rsidRPr="003D19BA" w:rsidRDefault="003D19BA" w:rsidP="51FF09DD">
      <w:pPr>
        <w:rPr>
          <w:rFonts w:eastAsia="Times New Roman" w:cs="Times New Roman"/>
          <w:color w:val="000000"/>
          <w:sz w:val="22"/>
          <w:szCs w:val="22"/>
          <w:shd w:val="clear" w:color="auto" w:fill="FFFFFF"/>
          <w:lang w:val="es-MX"/>
        </w:rPr>
      </w:pPr>
      <w:r w:rsidRPr="003D19BA">
        <w:rPr>
          <w:rFonts w:eastAsia="Times New Roman" w:cs="Times New Roman"/>
          <w:b/>
          <w:bCs/>
          <w:color w:val="000000" w:themeColor="text1"/>
          <w:sz w:val="22"/>
          <w:szCs w:val="22"/>
          <w:lang w:val="es-MX"/>
        </w:rPr>
        <w:t xml:space="preserve">El Asistir, </w:t>
      </w:r>
      <w:r>
        <w:rPr>
          <w:rFonts w:eastAsia="Times New Roman" w:cs="Times New Roman"/>
          <w:bCs/>
          <w:color w:val="000000" w:themeColor="text1"/>
          <w:sz w:val="22"/>
          <w:szCs w:val="22"/>
          <w:lang w:val="es-MX"/>
        </w:rPr>
        <w:t>con frecuencia</w:t>
      </w:r>
      <w:r w:rsidRPr="003D19BA">
        <w:rPr>
          <w:rFonts w:eastAsia="Times New Roman" w:cs="Times New Roman"/>
          <w:bCs/>
          <w:color w:val="000000" w:themeColor="text1"/>
          <w:sz w:val="22"/>
          <w:szCs w:val="22"/>
          <w:lang w:val="es-MX"/>
        </w:rPr>
        <w:t xml:space="preserve">, el </w:t>
      </w:r>
      <w:r w:rsidRPr="003D19BA">
        <w:rPr>
          <w:rFonts w:eastAsia="Times New Roman" w:cs="Times New Roman"/>
          <w:b/>
          <w:color w:val="000000" w:themeColor="text1"/>
          <w:sz w:val="22"/>
          <w:szCs w:val="22"/>
          <w:lang w:val="es-MX"/>
        </w:rPr>
        <w:t xml:space="preserve">comprometerse </w:t>
      </w:r>
      <w:r w:rsidRPr="003D19BA">
        <w:rPr>
          <w:rFonts w:eastAsia="Times New Roman" w:cs="Times New Roman"/>
          <w:color w:val="000000" w:themeColor="text1"/>
          <w:sz w:val="22"/>
          <w:szCs w:val="22"/>
          <w:lang w:val="es-MX"/>
        </w:rPr>
        <w:t xml:space="preserve">y el </w:t>
      </w:r>
      <w:r w:rsidRPr="003D19BA">
        <w:rPr>
          <w:rFonts w:eastAsia="Times New Roman" w:cs="Times New Roman"/>
          <w:b/>
          <w:color w:val="000000" w:themeColor="text1"/>
          <w:sz w:val="22"/>
          <w:szCs w:val="22"/>
          <w:lang w:val="es-MX"/>
        </w:rPr>
        <w:t xml:space="preserve">envolverse o involucrarse </w:t>
      </w:r>
      <w:r w:rsidRPr="003D19BA">
        <w:rPr>
          <w:rFonts w:eastAsia="Times New Roman" w:cs="Times New Roman"/>
          <w:color w:val="000000" w:themeColor="text1"/>
          <w:sz w:val="22"/>
          <w:szCs w:val="22"/>
          <w:lang w:val="es-MX"/>
        </w:rPr>
        <w:t>con la escuela puede contribuir al éxito académico de su hijo(a)</w:t>
      </w:r>
      <w:r>
        <w:rPr>
          <w:rFonts w:eastAsia="Times New Roman" w:cs="Times New Roman"/>
          <w:color w:val="000000" w:themeColor="text1"/>
          <w:sz w:val="22"/>
          <w:szCs w:val="22"/>
          <w:lang w:val="es-MX"/>
        </w:rPr>
        <w:t>,</w:t>
      </w:r>
      <w:r w:rsidRPr="003D19BA">
        <w:rPr>
          <w:rFonts w:eastAsia="Times New Roman" w:cs="Times New Roman"/>
          <w:color w:val="000000" w:themeColor="text1"/>
          <w:sz w:val="22"/>
          <w:szCs w:val="22"/>
          <w:lang w:val="es-MX"/>
        </w:rPr>
        <w:t xml:space="preserve"> desde el Kínder hasta la preparatoria</w:t>
      </w:r>
      <w:r>
        <w:rPr>
          <w:rFonts w:eastAsia="Times New Roman" w:cs="Times New Roman"/>
          <w:color w:val="000000" w:themeColor="text1"/>
          <w:sz w:val="22"/>
          <w:szCs w:val="22"/>
          <w:lang w:val="es-MX"/>
        </w:rPr>
        <w:t>.  La clave del éxito de los niños, está en la familia, a</w:t>
      </w:r>
      <w:r w:rsidRPr="003D19BA">
        <w:rPr>
          <w:rFonts w:eastAsia="Times New Roman" w:cs="Times New Roman"/>
          <w:color w:val="000000" w:themeColor="text1"/>
          <w:sz w:val="22"/>
          <w:szCs w:val="22"/>
          <w:lang w:val="es-MX"/>
        </w:rPr>
        <w:t xml:space="preserve"> medida que los niños crecen y se desarrollan </w:t>
      </w:r>
      <w:r>
        <w:rPr>
          <w:rFonts w:eastAsia="Times New Roman" w:cs="Times New Roman"/>
          <w:color w:val="000000" w:themeColor="text1"/>
          <w:sz w:val="22"/>
          <w:szCs w:val="22"/>
          <w:lang w:val="es-MX"/>
        </w:rPr>
        <w:t xml:space="preserve">desde pequeños hasta ser más independientes. </w:t>
      </w:r>
      <w:r w:rsidRPr="003D19BA">
        <w:rPr>
          <w:rFonts w:eastAsia="Times New Roman" w:cs="Times New Roman"/>
          <w:color w:val="000000" w:themeColor="text1"/>
          <w:sz w:val="22"/>
          <w:szCs w:val="22"/>
          <w:lang w:val="es-MX"/>
        </w:rPr>
        <w:t>¡</w:t>
      </w:r>
      <w:r>
        <w:rPr>
          <w:rFonts w:eastAsia="Times New Roman" w:cs="Times New Roman"/>
          <w:color w:val="000000" w:themeColor="text1"/>
          <w:sz w:val="22"/>
          <w:szCs w:val="22"/>
          <w:lang w:val="es-MX"/>
        </w:rPr>
        <w:t>El a</w:t>
      </w:r>
      <w:r w:rsidRPr="003D19BA">
        <w:rPr>
          <w:rFonts w:eastAsia="Times New Roman" w:cs="Times New Roman"/>
          <w:color w:val="000000" w:themeColor="text1"/>
          <w:sz w:val="22"/>
          <w:szCs w:val="22"/>
          <w:lang w:val="es-MX"/>
        </w:rPr>
        <w:t xml:space="preserve">sociarse con </w:t>
      </w:r>
      <w:r>
        <w:rPr>
          <w:rFonts w:eastAsia="Times New Roman" w:cs="Times New Roman"/>
          <w:color w:val="000000" w:themeColor="text1"/>
          <w:sz w:val="22"/>
          <w:szCs w:val="22"/>
          <w:lang w:val="es-MX"/>
        </w:rPr>
        <w:t>nosotros y</w:t>
      </w:r>
      <w:r w:rsidRPr="003D19BA">
        <w:rPr>
          <w:rFonts w:eastAsia="Times New Roman" w:cs="Times New Roman"/>
          <w:color w:val="000000" w:themeColor="text1"/>
          <w:sz w:val="22"/>
          <w:szCs w:val="22"/>
          <w:lang w:val="es-MX"/>
        </w:rPr>
        <w:t xml:space="preserve"> su escuela, en torno a la asistencia</w:t>
      </w:r>
      <w:r>
        <w:rPr>
          <w:rFonts w:eastAsia="Times New Roman" w:cs="Times New Roman"/>
          <w:color w:val="000000" w:themeColor="text1"/>
          <w:sz w:val="22"/>
          <w:szCs w:val="22"/>
          <w:lang w:val="es-MX"/>
        </w:rPr>
        <w:t xml:space="preserve"> de su hijo, garantizará que su hijo triunfe en</w:t>
      </w:r>
      <w:r w:rsidRPr="003D19BA">
        <w:rPr>
          <w:rFonts w:eastAsia="Times New Roman" w:cs="Times New Roman"/>
          <w:color w:val="000000" w:themeColor="text1"/>
          <w:sz w:val="22"/>
          <w:szCs w:val="22"/>
          <w:lang w:val="es-MX"/>
        </w:rPr>
        <w:t xml:space="preserve"> su año escolar!</w:t>
      </w:r>
      <w:r w:rsidR="2A99B678" w:rsidRPr="003D19BA">
        <w:rPr>
          <w:rFonts w:eastAsia="Times New Roman" w:cs="Times New Roman"/>
          <w:color w:val="000000"/>
          <w:sz w:val="22"/>
          <w:szCs w:val="22"/>
          <w:shd w:val="clear" w:color="auto" w:fill="FFFFFF"/>
          <w:lang w:val="es-MX"/>
        </w:rPr>
        <w:t xml:space="preserve"> </w:t>
      </w:r>
      <w:r w:rsidR="00DC4ED7" w:rsidRPr="003D19BA">
        <w:rPr>
          <w:lang w:val="es-MX"/>
        </w:rPr>
        <w:br/>
      </w:r>
    </w:p>
    <w:p w14:paraId="7FFB2E32" w14:textId="1E29D7AC" w:rsidR="00993226" w:rsidRPr="003D19BA" w:rsidRDefault="00C9474B" w:rsidP="4A8EC57B">
      <w:pPr>
        <w:spacing w:line="276" w:lineRule="auto"/>
        <w:textAlignment w:val="baseline"/>
        <w:rPr>
          <w:rStyle w:val="normaltextrun"/>
          <w:rFonts w:cs="Segoe UI"/>
          <w:b/>
          <w:bCs/>
          <w:color w:val="29B0B0"/>
          <w:lang w:val="es-MX"/>
        </w:rPr>
      </w:pPr>
      <w:r>
        <w:rPr>
          <w:rStyle w:val="normaltextrun"/>
          <w:rFonts w:cs="Segoe UI"/>
          <w:b/>
          <w:bCs/>
          <w:color w:val="29B0B0"/>
          <w:lang w:val="es-MX"/>
        </w:rPr>
        <w:t>¿QUÉ PUEDE</w:t>
      </w:r>
      <w:r w:rsidR="003D19BA" w:rsidRPr="003D19BA">
        <w:rPr>
          <w:rStyle w:val="normaltextrun"/>
          <w:rFonts w:cs="Segoe UI"/>
          <w:b/>
          <w:bCs/>
          <w:color w:val="29B0B0"/>
          <w:lang w:val="es-MX"/>
        </w:rPr>
        <w:t xml:space="preserve"> HACER?</w:t>
      </w:r>
      <w:r w:rsidR="2D474F60" w:rsidRPr="003D19BA">
        <w:rPr>
          <w:rStyle w:val="normaltextrun"/>
          <w:rFonts w:cs="Segoe UI"/>
          <w:b/>
          <w:bCs/>
          <w:color w:val="29B0B0"/>
          <w:lang w:val="es-MX"/>
        </w:rPr>
        <w:t xml:space="preserve"> </w:t>
      </w:r>
      <w:r w:rsidR="67D6F714" w:rsidRPr="003D19BA">
        <w:rPr>
          <w:lang w:val="es-MX"/>
        </w:rPr>
        <w:br/>
      </w:r>
      <w:r w:rsidR="003D19BA" w:rsidRPr="003D19BA">
        <w:rPr>
          <w:rStyle w:val="normaltextrun"/>
          <w:rFonts w:cs="Segoe UI"/>
          <w:b/>
          <w:bCs/>
          <w:color w:val="29B0B0"/>
          <w:lang w:val="es-MX"/>
        </w:rPr>
        <w:t>Apoye el éxito académico de su</w:t>
      </w:r>
      <w:r w:rsidR="003D19BA">
        <w:rPr>
          <w:rStyle w:val="normaltextrun"/>
          <w:rFonts w:cs="Segoe UI"/>
          <w:b/>
          <w:bCs/>
          <w:color w:val="29B0B0"/>
          <w:lang w:val="es-MX"/>
        </w:rPr>
        <w:t xml:space="preserve"> hijo(a) </w:t>
      </w:r>
    </w:p>
    <w:p w14:paraId="18B3A47D" w14:textId="15819D0B" w:rsidR="003D19BA" w:rsidRPr="003D19BA" w:rsidRDefault="003D19BA" w:rsidP="003D19BA">
      <w:pPr>
        <w:pStyle w:val="ListParagraph"/>
        <w:numPr>
          <w:ilvl w:val="0"/>
          <w:numId w:val="3"/>
        </w:numPr>
        <w:rPr>
          <w:rFonts w:eastAsia="Times New Roman" w:cs="Times New Roman"/>
          <w:color w:val="000000" w:themeColor="text1"/>
          <w:sz w:val="22"/>
          <w:szCs w:val="22"/>
          <w:lang w:val="es-MX"/>
        </w:rPr>
      </w:pPr>
      <w:r>
        <w:rPr>
          <w:rFonts w:eastAsia="Times New Roman" w:cs="Times New Roman"/>
          <w:color w:val="000000" w:themeColor="text1"/>
          <w:sz w:val="22"/>
          <w:szCs w:val="22"/>
          <w:lang w:val="es-MX"/>
        </w:rPr>
        <w:t>Hable con sus hijos sobre la importancia de poner</w:t>
      </w:r>
      <w:r w:rsidRPr="003D19BA">
        <w:rPr>
          <w:rFonts w:eastAsia="Times New Roman" w:cs="Times New Roman"/>
          <w:color w:val="000000" w:themeColor="text1"/>
          <w:sz w:val="22"/>
          <w:szCs w:val="22"/>
          <w:lang w:val="es-MX"/>
        </w:rPr>
        <w:t xml:space="preserve"> atención en la</w:t>
      </w:r>
      <w:r>
        <w:rPr>
          <w:rFonts w:eastAsia="Times New Roman" w:cs="Times New Roman"/>
          <w:color w:val="000000" w:themeColor="text1"/>
          <w:sz w:val="22"/>
          <w:szCs w:val="22"/>
          <w:lang w:val="es-MX"/>
        </w:rPr>
        <w:t xml:space="preserve"> escuela todos los días y deles</w:t>
      </w:r>
      <w:r w:rsidRPr="003D19BA">
        <w:rPr>
          <w:rFonts w:eastAsia="Times New Roman" w:cs="Times New Roman"/>
          <w:color w:val="000000" w:themeColor="text1"/>
          <w:sz w:val="22"/>
          <w:szCs w:val="22"/>
          <w:lang w:val="es-MX"/>
        </w:rPr>
        <w:t xml:space="preserve"> consejos (como sentarse </w:t>
      </w:r>
      <w:r>
        <w:rPr>
          <w:rFonts w:eastAsia="Times New Roman" w:cs="Times New Roman"/>
          <w:color w:val="000000" w:themeColor="text1"/>
          <w:sz w:val="22"/>
          <w:szCs w:val="22"/>
          <w:lang w:val="es-MX"/>
        </w:rPr>
        <w:t>en primera fila</w:t>
      </w:r>
      <w:r w:rsidRPr="003D19BA">
        <w:rPr>
          <w:rFonts w:eastAsia="Times New Roman" w:cs="Times New Roman"/>
          <w:color w:val="000000" w:themeColor="text1"/>
          <w:sz w:val="22"/>
          <w:szCs w:val="22"/>
          <w:lang w:val="es-MX"/>
        </w:rPr>
        <w:t>, asegurarse de que su espacio de aprendizaje remoto sea có</w:t>
      </w:r>
      <w:r>
        <w:rPr>
          <w:rFonts w:eastAsia="Times New Roman" w:cs="Times New Roman"/>
          <w:color w:val="000000" w:themeColor="text1"/>
          <w:sz w:val="22"/>
          <w:szCs w:val="22"/>
          <w:lang w:val="es-MX"/>
        </w:rPr>
        <w:t>modo y maximice sus clases</w:t>
      </w:r>
      <w:r w:rsidRPr="003D19BA">
        <w:rPr>
          <w:rFonts w:eastAsia="Times New Roman" w:cs="Times New Roman"/>
          <w:color w:val="000000" w:themeColor="text1"/>
          <w:sz w:val="22"/>
          <w:szCs w:val="22"/>
          <w:lang w:val="es-MX"/>
        </w:rPr>
        <w:t>).</w:t>
      </w:r>
    </w:p>
    <w:p w14:paraId="19FCE135" w14:textId="035361AA" w:rsidR="003D19BA" w:rsidRPr="003D19BA" w:rsidRDefault="003D19BA" w:rsidP="003D19BA">
      <w:pPr>
        <w:pStyle w:val="ListParagraph"/>
        <w:numPr>
          <w:ilvl w:val="0"/>
          <w:numId w:val="3"/>
        </w:numPr>
        <w:rPr>
          <w:rFonts w:eastAsia="Times New Roman" w:cs="Times New Roman"/>
          <w:color w:val="000000" w:themeColor="text1"/>
          <w:sz w:val="22"/>
          <w:szCs w:val="22"/>
          <w:lang w:val="es-MX"/>
        </w:rPr>
      </w:pPr>
      <w:r>
        <w:rPr>
          <w:rFonts w:eastAsia="Times New Roman" w:cs="Times New Roman"/>
          <w:color w:val="000000" w:themeColor="text1"/>
          <w:sz w:val="22"/>
          <w:szCs w:val="22"/>
          <w:lang w:val="es-MX"/>
        </w:rPr>
        <w:t xml:space="preserve">Dele a su hijo el ejemplo sobre </w:t>
      </w:r>
      <w:r w:rsidRPr="003D19BA">
        <w:rPr>
          <w:rFonts w:eastAsia="Times New Roman" w:cs="Times New Roman"/>
          <w:color w:val="000000" w:themeColor="text1"/>
          <w:sz w:val="22"/>
          <w:szCs w:val="22"/>
          <w:lang w:val="es-MX"/>
        </w:rPr>
        <w:t>la asistencia en su propia vida y</w:t>
      </w:r>
      <w:r>
        <w:rPr>
          <w:rFonts w:eastAsia="Times New Roman" w:cs="Times New Roman"/>
          <w:color w:val="000000" w:themeColor="text1"/>
          <w:sz w:val="22"/>
          <w:szCs w:val="22"/>
          <w:lang w:val="es-MX"/>
        </w:rPr>
        <w:t xml:space="preserve"> hable regularmente </w:t>
      </w:r>
      <w:r w:rsidRPr="003D19BA">
        <w:rPr>
          <w:rFonts w:eastAsia="Times New Roman" w:cs="Times New Roman"/>
          <w:color w:val="000000" w:themeColor="text1"/>
          <w:sz w:val="22"/>
          <w:szCs w:val="22"/>
          <w:lang w:val="es-MX"/>
        </w:rPr>
        <w:t>sobre lo que necesita para sentirse y mantenerse exitoso, ya sea aprendiend</w:t>
      </w:r>
      <w:r>
        <w:rPr>
          <w:rFonts w:eastAsia="Times New Roman" w:cs="Times New Roman"/>
          <w:color w:val="000000" w:themeColor="text1"/>
          <w:sz w:val="22"/>
          <w:szCs w:val="22"/>
          <w:lang w:val="es-MX"/>
        </w:rPr>
        <w:t>o de forma remota o en el plantel</w:t>
      </w:r>
      <w:r w:rsidRPr="003D19BA">
        <w:rPr>
          <w:rFonts w:eastAsia="Times New Roman" w:cs="Times New Roman"/>
          <w:color w:val="000000" w:themeColor="text1"/>
          <w:sz w:val="22"/>
          <w:szCs w:val="22"/>
          <w:lang w:val="es-MX"/>
        </w:rPr>
        <w:t>. Manténgase en contacto con su maestro.</w:t>
      </w:r>
    </w:p>
    <w:p w14:paraId="38CB68BC" w14:textId="65A19486" w:rsidR="003D19BA" w:rsidRPr="003D19BA" w:rsidRDefault="003D19BA" w:rsidP="003D19BA">
      <w:pPr>
        <w:pStyle w:val="ListParagraph"/>
        <w:numPr>
          <w:ilvl w:val="0"/>
          <w:numId w:val="3"/>
        </w:numPr>
        <w:spacing w:line="259" w:lineRule="auto"/>
        <w:rPr>
          <w:rFonts w:eastAsiaTheme="minorEastAsia"/>
          <w:color w:val="000000" w:themeColor="text1"/>
          <w:sz w:val="22"/>
          <w:szCs w:val="22"/>
          <w:lang w:val="es-MX"/>
        </w:rPr>
      </w:pPr>
      <w:r w:rsidRPr="003D19BA">
        <w:rPr>
          <w:rFonts w:eastAsia="Times New Roman" w:cs="Times New Roman"/>
          <w:color w:val="000000" w:themeColor="text1"/>
          <w:sz w:val="22"/>
          <w:szCs w:val="22"/>
          <w:lang w:val="es-MX"/>
        </w:rPr>
        <w:t>Ayude a su hijo a mantener las rutinas diarias, como terminar las tareas y llevarse bien con otros estudiantes. Sea consistente con las rutinas matutinas y antes de ir a la cama</w:t>
      </w:r>
      <w:r>
        <w:rPr>
          <w:rFonts w:eastAsia="Times New Roman" w:cs="Times New Roman"/>
          <w:color w:val="000000" w:themeColor="text1"/>
          <w:sz w:val="22"/>
          <w:szCs w:val="22"/>
          <w:lang w:val="es-MX"/>
        </w:rPr>
        <w:t xml:space="preserve"> en la noche</w:t>
      </w:r>
      <w:r w:rsidRPr="003D19BA">
        <w:rPr>
          <w:rFonts w:eastAsia="Times New Roman" w:cs="Times New Roman"/>
          <w:color w:val="000000" w:themeColor="text1"/>
          <w:sz w:val="22"/>
          <w:szCs w:val="22"/>
          <w:lang w:val="es-MX"/>
        </w:rPr>
        <w:t>.</w:t>
      </w:r>
    </w:p>
    <w:p w14:paraId="061D2BE0" w14:textId="77777777" w:rsidR="003D19BA" w:rsidRPr="003D19BA" w:rsidRDefault="003D19BA" w:rsidP="003D19BA">
      <w:pPr>
        <w:pStyle w:val="ListParagraph"/>
        <w:numPr>
          <w:ilvl w:val="0"/>
          <w:numId w:val="3"/>
        </w:numPr>
        <w:rPr>
          <w:rFonts w:eastAsiaTheme="minorEastAsia"/>
          <w:sz w:val="22"/>
          <w:szCs w:val="22"/>
          <w:lang w:val="es-MX"/>
        </w:rPr>
      </w:pPr>
      <w:r w:rsidRPr="003D19BA">
        <w:rPr>
          <w:sz w:val="22"/>
          <w:szCs w:val="22"/>
          <w:lang w:val="es-MX"/>
        </w:rPr>
        <w:t>Mantenga saludable a su hijo programando las vacunas contra la influenza y otras vacunas necesarias; sin embargo, trate de no programar citas médicas y dentales durante el horario escolar designado.</w:t>
      </w:r>
    </w:p>
    <w:p w14:paraId="7CF590B1" w14:textId="391F8974" w:rsidR="003D19BA" w:rsidRPr="003D19BA" w:rsidRDefault="003D19BA" w:rsidP="003D19BA">
      <w:pPr>
        <w:pStyle w:val="ListParagraph"/>
        <w:numPr>
          <w:ilvl w:val="0"/>
          <w:numId w:val="3"/>
        </w:numPr>
        <w:rPr>
          <w:sz w:val="22"/>
          <w:szCs w:val="22"/>
          <w:lang w:val="es-MX"/>
        </w:rPr>
      </w:pPr>
      <w:r w:rsidRPr="003D19BA">
        <w:rPr>
          <w:sz w:val="22"/>
          <w:szCs w:val="22"/>
          <w:lang w:val="es-MX"/>
        </w:rPr>
        <w:t>No permita que su hijo se quede en casa o se</w:t>
      </w:r>
      <w:r>
        <w:rPr>
          <w:sz w:val="22"/>
          <w:szCs w:val="22"/>
          <w:lang w:val="es-MX"/>
        </w:rPr>
        <w:t xml:space="preserve"> salga de clase,</w:t>
      </w:r>
      <w:r w:rsidRPr="003D19BA">
        <w:rPr>
          <w:sz w:val="22"/>
          <w:szCs w:val="22"/>
          <w:lang w:val="es-MX"/>
        </w:rPr>
        <w:t xml:space="preserve"> a menos que esté realmente enfermo. Las quejas </w:t>
      </w:r>
      <w:r w:rsidRPr="003D19BA">
        <w:rPr>
          <w:sz w:val="22"/>
          <w:szCs w:val="22"/>
          <w:lang w:val="es-MX"/>
        </w:rPr>
        <w:lastRenderedPageBreak/>
        <w:t>de dolores de cabeza o de estómago pueden ser signos de ansiedad. Faltar</w:t>
      </w:r>
      <w:r>
        <w:rPr>
          <w:sz w:val="22"/>
          <w:szCs w:val="22"/>
          <w:lang w:val="es-MX"/>
        </w:rPr>
        <w:t xml:space="preserve"> solo uno o dos días</w:t>
      </w:r>
      <w:r w:rsidRPr="003D19BA">
        <w:rPr>
          <w:sz w:val="22"/>
          <w:szCs w:val="22"/>
          <w:lang w:val="es-MX"/>
        </w:rPr>
        <w:t xml:space="preserve"> puede hacer que su hijo se retrase gravemente en la escuela.</w:t>
      </w:r>
    </w:p>
    <w:p w14:paraId="0A010046" w14:textId="49649F8A" w:rsidR="6D18CBD3" w:rsidRPr="00C9474B" w:rsidRDefault="6D18CBD3" w:rsidP="003D19BA">
      <w:pPr>
        <w:pStyle w:val="ListParagraph"/>
        <w:rPr>
          <w:rFonts w:eastAsiaTheme="minorEastAsia"/>
          <w:color w:val="000000" w:themeColor="text1"/>
          <w:sz w:val="22"/>
          <w:szCs w:val="22"/>
          <w:lang w:val="es-MX"/>
        </w:rPr>
      </w:pPr>
      <w:r w:rsidRPr="00C9474B">
        <w:rPr>
          <w:sz w:val="22"/>
          <w:szCs w:val="22"/>
          <w:lang w:val="es-MX"/>
        </w:rPr>
        <w:t xml:space="preserve">  </w:t>
      </w:r>
    </w:p>
    <w:p w14:paraId="1B87740B" w14:textId="1FEE332F" w:rsidR="00993226" w:rsidRPr="00C9474B" w:rsidRDefault="003D19BA" w:rsidP="4299CC56">
      <w:pPr>
        <w:spacing w:line="276" w:lineRule="auto"/>
        <w:rPr>
          <w:rStyle w:val="normaltextrun"/>
          <w:rFonts w:cs="Segoe UI"/>
          <w:b/>
          <w:bCs/>
          <w:color w:val="29B0B0"/>
          <w:lang w:val="es-MX"/>
        </w:rPr>
      </w:pPr>
      <w:r w:rsidRPr="00C9474B">
        <w:rPr>
          <w:rStyle w:val="normaltextrun"/>
          <w:rFonts w:cs="Segoe UI"/>
          <w:b/>
          <w:bCs/>
          <w:color w:val="29B0B0"/>
          <w:lang w:val="es-MX"/>
        </w:rPr>
        <w:t xml:space="preserve">Ayude a su hijo a mantenerse motivado </w:t>
      </w:r>
    </w:p>
    <w:p w14:paraId="41E1CD21" w14:textId="1D99230E" w:rsidR="00993226" w:rsidRPr="003A4C6F" w:rsidRDefault="003D19BA" w:rsidP="003A4C6F">
      <w:pPr>
        <w:pStyle w:val="ListParagraph"/>
        <w:numPr>
          <w:ilvl w:val="0"/>
          <w:numId w:val="3"/>
        </w:numPr>
        <w:rPr>
          <w:rFonts w:eastAsiaTheme="minorEastAsia"/>
          <w:color w:val="000000" w:themeColor="text1"/>
          <w:sz w:val="22"/>
          <w:szCs w:val="22"/>
          <w:lang w:val="es-MX"/>
        </w:rPr>
      </w:pPr>
      <w:r w:rsidRPr="003D19BA">
        <w:rPr>
          <w:sz w:val="22"/>
          <w:szCs w:val="22"/>
          <w:lang w:val="es-MX"/>
        </w:rPr>
        <w:t xml:space="preserve">Investigue si su hijo está motivado en sus clases, si se siente seguro de acoso personal o cibernético, y de otras amenazas. </w:t>
      </w:r>
      <w:r>
        <w:rPr>
          <w:sz w:val="22"/>
          <w:szCs w:val="22"/>
          <w:lang w:val="es-MX"/>
        </w:rPr>
        <w:t>Asegúrese de hablar</w:t>
      </w:r>
      <w:r w:rsidR="003A4C6F">
        <w:rPr>
          <w:sz w:val="22"/>
          <w:szCs w:val="22"/>
          <w:lang w:val="es-MX"/>
        </w:rPr>
        <w:t xml:space="preserve"> cualquier problema de comportamiento. Hable con los profe</w:t>
      </w:r>
      <w:r>
        <w:rPr>
          <w:sz w:val="22"/>
          <w:szCs w:val="22"/>
          <w:lang w:val="es-MX"/>
        </w:rPr>
        <w:t xml:space="preserve">sores y la escuela acerca de </w:t>
      </w:r>
      <w:r w:rsidR="003A4C6F" w:rsidRPr="003A4C6F">
        <w:rPr>
          <w:sz w:val="22"/>
          <w:szCs w:val="22"/>
          <w:lang w:val="es-MX"/>
        </w:rPr>
        <w:t>soluciones</w:t>
      </w:r>
      <w:r w:rsidR="003A4C6F">
        <w:rPr>
          <w:sz w:val="22"/>
          <w:szCs w:val="22"/>
          <w:lang w:val="es-MX"/>
        </w:rPr>
        <w:t>.</w:t>
      </w:r>
      <w:r w:rsidR="6D18CBD3" w:rsidRPr="003A4C6F">
        <w:rPr>
          <w:sz w:val="22"/>
          <w:szCs w:val="22"/>
          <w:lang w:val="es-MX"/>
        </w:rPr>
        <w:t xml:space="preserve"> </w:t>
      </w:r>
    </w:p>
    <w:p w14:paraId="5B069941" w14:textId="70E4D3C8" w:rsidR="00993226" w:rsidRPr="0058627C" w:rsidRDefault="003A4C6F" w:rsidP="4299CC56">
      <w:pPr>
        <w:pStyle w:val="ListParagraph"/>
        <w:numPr>
          <w:ilvl w:val="0"/>
          <w:numId w:val="3"/>
        </w:numPr>
        <w:rPr>
          <w:rFonts w:eastAsiaTheme="minorEastAsia"/>
          <w:sz w:val="22"/>
          <w:szCs w:val="22"/>
        </w:rPr>
      </w:pPr>
      <w:r w:rsidRPr="003A4C6F">
        <w:rPr>
          <w:sz w:val="22"/>
          <w:szCs w:val="22"/>
          <w:lang w:val="es-MX"/>
        </w:rPr>
        <w:t>Busque ayuda de los maestros y tutores si su hijo t</w:t>
      </w:r>
      <w:r>
        <w:rPr>
          <w:sz w:val="22"/>
          <w:szCs w:val="22"/>
          <w:lang w:val="es-MX"/>
        </w:rPr>
        <w:t xml:space="preserve">iene problemas. </w:t>
      </w:r>
      <w:r w:rsidRPr="003A4C6F">
        <w:rPr>
          <w:sz w:val="22"/>
          <w:szCs w:val="22"/>
        </w:rPr>
        <w:t>Aseg</w:t>
      </w:r>
      <w:r>
        <w:rPr>
          <w:sz w:val="22"/>
          <w:szCs w:val="22"/>
        </w:rPr>
        <w:t xml:space="preserve">úrese de que los maestros sepan como contactarla. </w:t>
      </w:r>
      <w:r w:rsidR="6D18CBD3" w:rsidRPr="4299CC56">
        <w:rPr>
          <w:sz w:val="22"/>
          <w:szCs w:val="22"/>
        </w:rPr>
        <w:t xml:space="preserve"> </w:t>
      </w:r>
    </w:p>
    <w:p w14:paraId="55C4905E" w14:textId="167CC39A" w:rsidR="00993226" w:rsidRPr="003A4C6F" w:rsidRDefault="003A4C6F" w:rsidP="003A4C6F">
      <w:pPr>
        <w:pStyle w:val="ListParagraph"/>
        <w:numPr>
          <w:ilvl w:val="0"/>
          <w:numId w:val="3"/>
        </w:numPr>
        <w:rPr>
          <w:rFonts w:eastAsiaTheme="minorEastAsia"/>
          <w:sz w:val="22"/>
          <w:szCs w:val="22"/>
          <w:lang w:val="es-MX"/>
        </w:rPr>
      </w:pPr>
      <w:r w:rsidRPr="003A4C6F">
        <w:rPr>
          <w:sz w:val="22"/>
          <w:szCs w:val="22"/>
          <w:lang w:val="es-MX"/>
        </w:rPr>
        <w:t>Sea consciente de las interacciones sociales de su hijo. La presión de los compañeros puede llevar</w:t>
      </w:r>
      <w:r>
        <w:rPr>
          <w:sz w:val="22"/>
          <w:szCs w:val="22"/>
          <w:lang w:val="es-MX"/>
        </w:rPr>
        <w:t>lo</w:t>
      </w:r>
      <w:r w:rsidRPr="003A4C6F">
        <w:rPr>
          <w:sz w:val="22"/>
          <w:szCs w:val="22"/>
          <w:lang w:val="es-MX"/>
        </w:rPr>
        <w:t xml:space="preserve"> a comportamientos inapropiados, mientras que los estudiantes sin muchos amigos pueden sentirse aislados.</w:t>
      </w:r>
      <w:r w:rsidR="6D18CBD3" w:rsidRPr="003A4C6F">
        <w:rPr>
          <w:sz w:val="22"/>
          <w:szCs w:val="22"/>
          <w:lang w:val="es-MX"/>
        </w:rPr>
        <w:t xml:space="preserve"> </w:t>
      </w:r>
    </w:p>
    <w:p w14:paraId="1862BE35" w14:textId="49BB2F7A" w:rsidR="00993226" w:rsidRPr="003A4C6F" w:rsidRDefault="003A4C6F" w:rsidP="4299CC56">
      <w:pPr>
        <w:pStyle w:val="ListParagraph"/>
        <w:numPr>
          <w:ilvl w:val="0"/>
          <w:numId w:val="3"/>
        </w:numPr>
        <w:rPr>
          <w:rFonts w:eastAsiaTheme="minorEastAsia"/>
          <w:sz w:val="22"/>
          <w:szCs w:val="22"/>
          <w:lang w:val="es-MX"/>
        </w:rPr>
      </w:pPr>
      <w:r w:rsidRPr="003A4C6F">
        <w:rPr>
          <w:sz w:val="22"/>
          <w:szCs w:val="22"/>
          <w:lang w:val="es-MX"/>
        </w:rPr>
        <w:t>Motive a su hijo(a) a actividades significativas fuera de la escuela cuando se</w:t>
      </w:r>
      <w:r>
        <w:rPr>
          <w:sz w:val="22"/>
          <w:szCs w:val="22"/>
          <w:lang w:val="es-MX"/>
        </w:rPr>
        <w:t xml:space="preserve">a posible. </w:t>
      </w:r>
    </w:p>
    <w:p w14:paraId="2F1F5E01" w14:textId="6A16BA75" w:rsidR="00993226" w:rsidRPr="003A4C6F" w:rsidRDefault="003A4C6F" w:rsidP="003A4C6F">
      <w:pPr>
        <w:pStyle w:val="ListParagraph"/>
        <w:numPr>
          <w:ilvl w:val="0"/>
          <w:numId w:val="3"/>
        </w:numPr>
        <w:rPr>
          <w:rFonts w:eastAsiaTheme="minorEastAsia"/>
          <w:sz w:val="22"/>
          <w:szCs w:val="22"/>
          <w:lang w:val="es-MX"/>
        </w:rPr>
      </w:pPr>
      <w:r>
        <w:rPr>
          <w:sz w:val="22"/>
          <w:szCs w:val="22"/>
          <w:lang w:val="es-MX"/>
        </w:rPr>
        <w:t>S</w:t>
      </w:r>
      <w:r w:rsidRPr="003A4C6F">
        <w:rPr>
          <w:sz w:val="22"/>
          <w:szCs w:val="22"/>
          <w:lang w:val="es-MX"/>
        </w:rPr>
        <w:t>i está aprendiendo de forma remota, ayu</w:t>
      </w:r>
      <w:r>
        <w:rPr>
          <w:sz w:val="22"/>
          <w:szCs w:val="22"/>
          <w:lang w:val="es-MX"/>
        </w:rPr>
        <w:t>de a su hijo a comprender que se</w:t>
      </w:r>
      <w:r w:rsidRPr="003A4C6F">
        <w:rPr>
          <w:sz w:val="22"/>
          <w:szCs w:val="22"/>
          <w:lang w:val="es-MX"/>
        </w:rPr>
        <w:t xml:space="preserve"> aplican</w:t>
      </w:r>
      <w:r>
        <w:rPr>
          <w:sz w:val="22"/>
          <w:szCs w:val="22"/>
          <w:lang w:val="es-MX"/>
        </w:rPr>
        <w:t xml:space="preserve"> las reglas igual</w:t>
      </w:r>
      <w:r w:rsidRPr="003A4C6F">
        <w:rPr>
          <w:sz w:val="22"/>
          <w:szCs w:val="22"/>
          <w:lang w:val="es-MX"/>
        </w:rPr>
        <w:t xml:space="preserve"> a las d</w:t>
      </w:r>
      <w:r w:rsidR="003D19BA">
        <w:rPr>
          <w:sz w:val="22"/>
          <w:szCs w:val="22"/>
          <w:lang w:val="es-MX"/>
        </w:rPr>
        <w:t>el aprendizaje en el salón</w:t>
      </w:r>
      <w:r>
        <w:rPr>
          <w:sz w:val="22"/>
          <w:szCs w:val="22"/>
          <w:lang w:val="es-MX"/>
        </w:rPr>
        <w:t xml:space="preserve">. </w:t>
      </w:r>
      <w:r w:rsidR="6D18CBD3" w:rsidRPr="003A4C6F">
        <w:rPr>
          <w:sz w:val="22"/>
          <w:szCs w:val="22"/>
          <w:lang w:val="es-MX"/>
        </w:rPr>
        <w:t xml:space="preserve"> </w:t>
      </w:r>
    </w:p>
    <w:p w14:paraId="37528F4E" w14:textId="50F16B93" w:rsidR="00993226" w:rsidRPr="003A4C6F" w:rsidRDefault="00993226" w:rsidP="4299CC56">
      <w:pPr>
        <w:rPr>
          <w:sz w:val="22"/>
          <w:szCs w:val="22"/>
          <w:lang w:val="es-MX"/>
        </w:rPr>
      </w:pPr>
    </w:p>
    <w:p w14:paraId="0AEB0E07" w14:textId="77777777" w:rsidR="008A4143" w:rsidRDefault="008A4143" w:rsidP="4299CC56">
      <w:pPr>
        <w:spacing w:line="276" w:lineRule="auto"/>
        <w:rPr>
          <w:rStyle w:val="normaltextrun"/>
          <w:rFonts w:cs="Segoe UI"/>
          <w:b/>
          <w:bCs/>
          <w:color w:val="29B0B0"/>
          <w:lang w:val="es-MX"/>
        </w:rPr>
      </w:pPr>
    </w:p>
    <w:p w14:paraId="06763ABE" w14:textId="77777777" w:rsidR="008A4143" w:rsidRDefault="008A4143" w:rsidP="4299CC56">
      <w:pPr>
        <w:spacing w:line="276" w:lineRule="auto"/>
        <w:rPr>
          <w:rStyle w:val="normaltextrun"/>
          <w:rFonts w:cs="Segoe UI"/>
          <w:b/>
          <w:bCs/>
          <w:color w:val="29B0B0"/>
          <w:lang w:val="es-MX"/>
        </w:rPr>
      </w:pPr>
    </w:p>
    <w:p w14:paraId="3930EFEE" w14:textId="77777777" w:rsidR="008A4143" w:rsidRDefault="008A4143" w:rsidP="4299CC56">
      <w:pPr>
        <w:spacing w:line="276" w:lineRule="auto"/>
        <w:rPr>
          <w:rStyle w:val="normaltextrun"/>
          <w:rFonts w:cs="Segoe UI"/>
          <w:b/>
          <w:bCs/>
          <w:color w:val="29B0B0"/>
          <w:lang w:val="es-MX"/>
        </w:rPr>
      </w:pPr>
    </w:p>
    <w:p w14:paraId="05606272" w14:textId="77777777" w:rsidR="008A4143" w:rsidRDefault="008A4143" w:rsidP="4299CC56">
      <w:pPr>
        <w:spacing w:line="276" w:lineRule="auto"/>
        <w:rPr>
          <w:rStyle w:val="normaltextrun"/>
          <w:rFonts w:cs="Segoe UI"/>
          <w:b/>
          <w:bCs/>
          <w:color w:val="29B0B0"/>
          <w:lang w:val="es-MX"/>
        </w:rPr>
      </w:pPr>
    </w:p>
    <w:p w14:paraId="5D9E0EAF" w14:textId="77777777" w:rsidR="008A4143" w:rsidRDefault="008A4143" w:rsidP="4299CC56">
      <w:pPr>
        <w:spacing w:line="276" w:lineRule="auto"/>
        <w:rPr>
          <w:rStyle w:val="normaltextrun"/>
          <w:rFonts w:cs="Segoe UI"/>
          <w:b/>
          <w:bCs/>
          <w:color w:val="29B0B0"/>
          <w:lang w:val="es-MX"/>
        </w:rPr>
      </w:pPr>
    </w:p>
    <w:p w14:paraId="6CAC3EF4" w14:textId="5DAD54E0" w:rsidR="00993226" w:rsidRPr="003A4C6F" w:rsidRDefault="003A4C6F" w:rsidP="4299CC56">
      <w:pPr>
        <w:spacing w:line="276" w:lineRule="auto"/>
        <w:rPr>
          <w:rStyle w:val="normaltextrun"/>
          <w:rFonts w:cs="Segoe UI"/>
          <w:b/>
          <w:bCs/>
          <w:color w:val="29B0B0"/>
          <w:lang w:val="es-MX"/>
        </w:rPr>
      </w:pPr>
      <w:r w:rsidRPr="003A4C6F">
        <w:rPr>
          <w:rStyle w:val="normaltextrun"/>
          <w:rFonts w:cs="Segoe UI"/>
          <w:b/>
          <w:bCs/>
          <w:color w:val="29B0B0"/>
          <w:lang w:val="es-MX"/>
        </w:rPr>
        <w:t>Comuníquese cuando lo necesite</w:t>
      </w:r>
      <w:r>
        <w:rPr>
          <w:rStyle w:val="normaltextrun"/>
          <w:rFonts w:cs="Segoe UI"/>
          <w:b/>
          <w:bCs/>
          <w:color w:val="29B0B0"/>
          <w:lang w:val="es-MX"/>
        </w:rPr>
        <w:t xml:space="preserve"> </w:t>
      </w:r>
    </w:p>
    <w:p w14:paraId="1486CE62" w14:textId="3C99FFB7" w:rsidR="00993226" w:rsidRPr="00A52684" w:rsidRDefault="003A4C6F" w:rsidP="003A4C6F">
      <w:pPr>
        <w:pStyle w:val="ListParagraph"/>
        <w:numPr>
          <w:ilvl w:val="0"/>
          <w:numId w:val="3"/>
        </w:numPr>
        <w:rPr>
          <w:sz w:val="22"/>
          <w:szCs w:val="22"/>
          <w:lang w:val="es-MX"/>
        </w:rPr>
      </w:pPr>
      <w:r w:rsidRPr="003A4C6F">
        <w:rPr>
          <w:sz w:val="22"/>
          <w:szCs w:val="22"/>
          <w:lang w:val="es-MX"/>
        </w:rPr>
        <w:t>Familiarícese con la política de asistencia de la escuela: incentivos y sanciones. Sepa qué procedimientos de asistencia existen para el aprendizaje remoto.</w:t>
      </w:r>
      <w:r w:rsidR="6D18CBD3" w:rsidRPr="00A52684">
        <w:rPr>
          <w:sz w:val="22"/>
          <w:szCs w:val="22"/>
          <w:lang w:val="es-MX"/>
        </w:rPr>
        <w:t xml:space="preserve"> </w:t>
      </w:r>
    </w:p>
    <w:p w14:paraId="67D98F1E" w14:textId="35E0E845" w:rsidR="00A52684" w:rsidRPr="4299CC56" w:rsidRDefault="00A52684" w:rsidP="00A52684">
      <w:pPr>
        <w:pStyle w:val="ListParagraph"/>
        <w:numPr>
          <w:ilvl w:val="0"/>
          <w:numId w:val="3"/>
        </w:numPr>
        <w:rPr>
          <w:sz w:val="22"/>
          <w:szCs w:val="22"/>
        </w:rPr>
      </w:pPr>
      <w:r w:rsidRPr="00A52684">
        <w:rPr>
          <w:sz w:val="22"/>
          <w:szCs w:val="22"/>
          <w:lang w:val="es-MX"/>
        </w:rPr>
        <w:t xml:space="preserve">Hable con el maestro si usted nota cambios repentinos de comportamiento. Estos pueden estar relacionados con lo que pasa en la escuela. </w:t>
      </w:r>
      <w:r w:rsidRPr="00A52684">
        <w:rPr>
          <w:sz w:val="22"/>
          <w:szCs w:val="22"/>
        </w:rPr>
        <w:t>Cont</w:t>
      </w:r>
      <w:r>
        <w:rPr>
          <w:sz w:val="22"/>
          <w:szCs w:val="22"/>
        </w:rPr>
        <w:t>acte al consejero escolar,</w:t>
      </w:r>
      <w:r w:rsidRPr="003D19BA">
        <w:rPr>
          <w:sz w:val="22"/>
          <w:szCs w:val="22"/>
          <w:lang w:val="es-MX"/>
        </w:rPr>
        <w:t xml:space="preserve"> si es necesario</w:t>
      </w:r>
      <w:r>
        <w:rPr>
          <w:sz w:val="22"/>
          <w:szCs w:val="22"/>
        </w:rPr>
        <w:t>.</w:t>
      </w:r>
    </w:p>
    <w:p w14:paraId="476523B1" w14:textId="73122B66" w:rsidR="003D19BA" w:rsidRPr="003D19BA" w:rsidRDefault="003D19BA" w:rsidP="003D19BA">
      <w:pPr>
        <w:pStyle w:val="ListParagraph"/>
        <w:numPr>
          <w:ilvl w:val="0"/>
          <w:numId w:val="3"/>
        </w:numPr>
        <w:rPr>
          <w:rFonts w:eastAsiaTheme="minorEastAsia"/>
          <w:sz w:val="22"/>
          <w:szCs w:val="22"/>
        </w:rPr>
      </w:pPr>
      <w:r w:rsidRPr="00C9474B">
        <w:rPr>
          <w:sz w:val="22"/>
          <w:szCs w:val="22"/>
          <w:lang w:val="es-MX"/>
        </w:rPr>
        <w:t xml:space="preserve">Si está teniendo problemas de transporte, pida ayuda a los administradores escolares, o a las agencias comunitarias. </w:t>
      </w:r>
      <w:proofErr w:type="spellStart"/>
      <w:r w:rsidRPr="003D19BA">
        <w:rPr>
          <w:sz w:val="22"/>
          <w:szCs w:val="22"/>
        </w:rPr>
        <w:t>Comuníquese</w:t>
      </w:r>
      <w:proofErr w:type="spellEnd"/>
      <w:r w:rsidRPr="003D19BA">
        <w:rPr>
          <w:sz w:val="22"/>
          <w:szCs w:val="22"/>
        </w:rPr>
        <w:t xml:space="preserve"> con </w:t>
      </w:r>
      <w:proofErr w:type="spellStart"/>
      <w:r w:rsidRPr="003D19BA">
        <w:rPr>
          <w:sz w:val="22"/>
          <w:szCs w:val="22"/>
        </w:rPr>
        <w:t>otros</w:t>
      </w:r>
      <w:proofErr w:type="spellEnd"/>
      <w:r w:rsidRPr="003D19BA">
        <w:rPr>
          <w:sz w:val="22"/>
          <w:szCs w:val="22"/>
        </w:rPr>
        <w:t xml:space="preserve"> padres para obtener ideas.</w:t>
      </w:r>
    </w:p>
    <w:p w14:paraId="5183D4D9" w14:textId="5E334CF2" w:rsidR="003D19BA" w:rsidRPr="003D19BA" w:rsidRDefault="003D19BA" w:rsidP="003D19BA">
      <w:pPr>
        <w:pStyle w:val="ListParagraph"/>
        <w:numPr>
          <w:ilvl w:val="0"/>
          <w:numId w:val="3"/>
        </w:numPr>
        <w:rPr>
          <w:sz w:val="22"/>
          <w:szCs w:val="22"/>
          <w:lang w:val="es-MX"/>
        </w:rPr>
      </w:pPr>
      <w:r w:rsidRPr="003D19BA">
        <w:rPr>
          <w:sz w:val="22"/>
          <w:szCs w:val="22"/>
          <w:lang w:val="es-MX"/>
        </w:rPr>
        <w:t>Infor</w:t>
      </w:r>
      <w:r>
        <w:rPr>
          <w:sz w:val="22"/>
          <w:szCs w:val="22"/>
          <w:lang w:val="es-MX"/>
        </w:rPr>
        <w:t xml:space="preserve">me a los funcionarios </w:t>
      </w:r>
      <w:r w:rsidRPr="003D19BA">
        <w:rPr>
          <w:sz w:val="22"/>
          <w:szCs w:val="22"/>
          <w:lang w:val="es-MX"/>
        </w:rPr>
        <w:t>escolares lo que usted y su hijo necesitan para asistir, comprometerse y participar, ya sea que estén aprendiend</w:t>
      </w:r>
      <w:r>
        <w:rPr>
          <w:sz w:val="22"/>
          <w:szCs w:val="22"/>
          <w:lang w:val="es-MX"/>
        </w:rPr>
        <w:t>o de forma remota o en el salón de clase</w:t>
      </w:r>
      <w:r w:rsidRPr="003D19BA">
        <w:rPr>
          <w:sz w:val="22"/>
          <w:szCs w:val="22"/>
          <w:lang w:val="es-MX"/>
        </w:rPr>
        <w:t>.</w:t>
      </w:r>
    </w:p>
    <w:p w14:paraId="2CCD67AE" w14:textId="18422978" w:rsidR="00993226" w:rsidRPr="00C9474B" w:rsidRDefault="00993226" w:rsidP="003D19BA">
      <w:pPr>
        <w:pStyle w:val="ListParagraph"/>
        <w:rPr>
          <w:rFonts w:eastAsiaTheme="minorEastAsia"/>
          <w:sz w:val="22"/>
          <w:szCs w:val="22"/>
          <w:lang w:val="es-MX"/>
        </w:rPr>
      </w:pPr>
    </w:p>
    <w:p w14:paraId="4430CC7A" w14:textId="7F7E1C80" w:rsidR="00993226" w:rsidRPr="00C9474B" w:rsidRDefault="00993226" w:rsidP="4299CC56">
      <w:pPr>
        <w:rPr>
          <w:sz w:val="22"/>
          <w:szCs w:val="22"/>
          <w:lang w:val="es-MX"/>
        </w:rPr>
      </w:pPr>
    </w:p>
    <w:p w14:paraId="454E0E81" w14:textId="3AFFC4EA" w:rsidR="00993226" w:rsidRDefault="00993226" w:rsidP="4299CC56">
      <w:pPr>
        <w:rPr>
          <w:rFonts w:eastAsia="Times New Roman" w:cs="Times New Roman"/>
          <w:color w:val="000000" w:themeColor="text1"/>
          <w:sz w:val="18"/>
          <w:szCs w:val="18"/>
          <w:lang w:val="es-MX"/>
        </w:rPr>
      </w:pPr>
    </w:p>
    <w:p w14:paraId="013211D0" w14:textId="78E21301" w:rsidR="006A59FB" w:rsidRDefault="006A59FB" w:rsidP="4299CC56">
      <w:pPr>
        <w:rPr>
          <w:rFonts w:eastAsia="Times New Roman" w:cs="Times New Roman"/>
          <w:color w:val="000000" w:themeColor="text1"/>
          <w:sz w:val="18"/>
          <w:szCs w:val="18"/>
          <w:lang w:val="es-MX"/>
        </w:rPr>
      </w:pPr>
    </w:p>
    <w:p w14:paraId="14000148" w14:textId="5F3DE62B" w:rsidR="006A59FB" w:rsidRDefault="006A59FB" w:rsidP="4299CC56">
      <w:pPr>
        <w:rPr>
          <w:rFonts w:eastAsia="Times New Roman" w:cs="Times New Roman"/>
          <w:color w:val="000000" w:themeColor="text1"/>
          <w:sz w:val="18"/>
          <w:szCs w:val="18"/>
          <w:lang w:val="es-MX"/>
        </w:rPr>
      </w:pPr>
    </w:p>
    <w:p w14:paraId="64B3F69B" w14:textId="6708833B" w:rsidR="006A59FB" w:rsidRDefault="006A59FB" w:rsidP="4299CC56">
      <w:pPr>
        <w:rPr>
          <w:rFonts w:eastAsia="Times New Roman" w:cs="Times New Roman"/>
          <w:color w:val="000000" w:themeColor="text1"/>
          <w:sz w:val="18"/>
          <w:szCs w:val="18"/>
          <w:lang w:val="es-MX"/>
        </w:rPr>
      </w:pPr>
    </w:p>
    <w:p w14:paraId="4C9F4FFD" w14:textId="16CC89C9" w:rsidR="006A59FB" w:rsidRDefault="006A59FB" w:rsidP="4299CC56">
      <w:pPr>
        <w:rPr>
          <w:rFonts w:eastAsia="Times New Roman" w:cs="Times New Roman"/>
          <w:color w:val="000000" w:themeColor="text1"/>
          <w:sz w:val="18"/>
          <w:szCs w:val="18"/>
          <w:lang w:val="es-MX"/>
        </w:rPr>
      </w:pPr>
    </w:p>
    <w:p w14:paraId="3FCE9493" w14:textId="732699D9" w:rsidR="006A59FB" w:rsidRDefault="006A59FB" w:rsidP="4299CC56">
      <w:pPr>
        <w:rPr>
          <w:rFonts w:eastAsia="Times New Roman" w:cs="Times New Roman"/>
          <w:color w:val="000000" w:themeColor="text1"/>
          <w:sz w:val="18"/>
          <w:szCs w:val="18"/>
          <w:lang w:val="es-MX"/>
        </w:rPr>
      </w:pPr>
    </w:p>
    <w:p w14:paraId="2AE920DB" w14:textId="4C9E3152" w:rsidR="006A59FB" w:rsidRDefault="006A59FB" w:rsidP="4299CC56">
      <w:pPr>
        <w:rPr>
          <w:rFonts w:eastAsia="Times New Roman" w:cs="Times New Roman"/>
          <w:color w:val="000000" w:themeColor="text1"/>
          <w:sz w:val="18"/>
          <w:szCs w:val="18"/>
          <w:lang w:val="es-MX"/>
        </w:rPr>
      </w:pPr>
    </w:p>
    <w:p w14:paraId="6BD706BB" w14:textId="332A1C03" w:rsidR="006A59FB" w:rsidRDefault="006A59FB" w:rsidP="4299CC56">
      <w:pPr>
        <w:rPr>
          <w:rFonts w:eastAsia="Times New Roman" w:cs="Times New Roman"/>
          <w:color w:val="000000" w:themeColor="text1"/>
          <w:sz w:val="18"/>
          <w:szCs w:val="18"/>
          <w:lang w:val="es-MX"/>
        </w:rPr>
      </w:pPr>
    </w:p>
    <w:p w14:paraId="71815E1A" w14:textId="0B04026F" w:rsidR="006A59FB" w:rsidRDefault="006A59FB" w:rsidP="4299CC56">
      <w:pPr>
        <w:rPr>
          <w:rFonts w:eastAsia="Times New Roman" w:cs="Times New Roman"/>
          <w:color w:val="000000" w:themeColor="text1"/>
          <w:sz w:val="18"/>
          <w:szCs w:val="18"/>
          <w:lang w:val="es-MX"/>
        </w:rPr>
      </w:pPr>
    </w:p>
    <w:p w14:paraId="33DE20E2" w14:textId="6BA05FA8" w:rsidR="006A59FB" w:rsidRDefault="006A59FB" w:rsidP="4299CC56">
      <w:pPr>
        <w:rPr>
          <w:rFonts w:eastAsia="Times New Roman" w:cs="Times New Roman"/>
          <w:color w:val="000000" w:themeColor="text1"/>
          <w:sz w:val="18"/>
          <w:szCs w:val="18"/>
          <w:lang w:val="es-MX"/>
        </w:rPr>
      </w:pPr>
    </w:p>
    <w:p w14:paraId="02829CE8" w14:textId="67CA20E8" w:rsidR="006A59FB" w:rsidRDefault="006A59FB" w:rsidP="4299CC56">
      <w:pPr>
        <w:rPr>
          <w:rFonts w:eastAsia="Times New Roman" w:cs="Times New Roman"/>
          <w:color w:val="000000" w:themeColor="text1"/>
          <w:sz w:val="18"/>
          <w:szCs w:val="18"/>
          <w:lang w:val="es-MX"/>
        </w:rPr>
      </w:pPr>
    </w:p>
    <w:p w14:paraId="505D6011" w14:textId="293B395B" w:rsidR="006A59FB" w:rsidRDefault="006A59FB" w:rsidP="4299CC56">
      <w:pPr>
        <w:rPr>
          <w:rFonts w:eastAsia="Times New Roman" w:cs="Times New Roman"/>
          <w:color w:val="000000" w:themeColor="text1"/>
          <w:sz w:val="18"/>
          <w:szCs w:val="18"/>
          <w:lang w:val="es-MX"/>
        </w:rPr>
      </w:pPr>
    </w:p>
    <w:p w14:paraId="60140EFB" w14:textId="7C8F927D" w:rsidR="006A59FB" w:rsidRDefault="006A59FB" w:rsidP="4299CC56">
      <w:pPr>
        <w:rPr>
          <w:rFonts w:eastAsia="Times New Roman" w:cs="Times New Roman"/>
          <w:color w:val="000000" w:themeColor="text1"/>
          <w:sz w:val="18"/>
          <w:szCs w:val="18"/>
          <w:lang w:val="es-MX"/>
        </w:rPr>
      </w:pPr>
    </w:p>
    <w:p w14:paraId="2AF3C76A" w14:textId="6535E6AD" w:rsidR="006A59FB" w:rsidRDefault="006A59FB" w:rsidP="4299CC56">
      <w:pPr>
        <w:rPr>
          <w:rFonts w:eastAsia="Times New Roman" w:cs="Times New Roman"/>
          <w:color w:val="000000" w:themeColor="text1"/>
          <w:sz w:val="18"/>
          <w:szCs w:val="18"/>
          <w:lang w:val="es-MX"/>
        </w:rPr>
      </w:pPr>
    </w:p>
    <w:p w14:paraId="5FDF6B63" w14:textId="1927AE6D" w:rsidR="006A59FB" w:rsidRDefault="006A59FB" w:rsidP="4299CC56">
      <w:pPr>
        <w:rPr>
          <w:rFonts w:eastAsia="Times New Roman" w:cs="Times New Roman"/>
          <w:color w:val="000000" w:themeColor="text1"/>
          <w:sz w:val="18"/>
          <w:szCs w:val="18"/>
          <w:lang w:val="es-MX"/>
        </w:rPr>
      </w:pPr>
    </w:p>
    <w:p w14:paraId="225B4FEF" w14:textId="2416507A" w:rsidR="006A59FB" w:rsidRDefault="006A59FB" w:rsidP="4299CC56">
      <w:pPr>
        <w:rPr>
          <w:rFonts w:eastAsia="Times New Roman" w:cs="Times New Roman"/>
          <w:color w:val="000000" w:themeColor="text1"/>
          <w:sz w:val="18"/>
          <w:szCs w:val="18"/>
          <w:lang w:val="es-MX"/>
        </w:rPr>
      </w:pPr>
    </w:p>
    <w:p w14:paraId="071A2B32" w14:textId="11F7CC99" w:rsidR="006A59FB" w:rsidRDefault="006A59FB" w:rsidP="4299CC56">
      <w:pPr>
        <w:rPr>
          <w:rFonts w:eastAsia="Times New Roman" w:cs="Times New Roman"/>
          <w:color w:val="000000" w:themeColor="text1"/>
          <w:sz w:val="18"/>
          <w:szCs w:val="18"/>
          <w:lang w:val="es-MX"/>
        </w:rPr>
      </w:pPr>
    </w:p>
    <w:p w14:paraId="6A70BC3B" w14:textId="01F21B8C" w:rsidR="006A59FB" w:rsidRDefault="006A59FB" w:rsidP="4299CC56">
      <w:pPr>
        <w:rPr>
          <w:rFonts w:eastAsia="Times New Roman" w:cs="Times New Roman"/>
          <w:color w:val="000000" w:themeColor="text1"/>
          <w:sz w:val="18"/>
          <w:szCs w:val="18"/>
          <w:lang w:val="es-MX"/>
        </w:rPr>
      </w:pPr>
    </w:p>
    <w:p w14:paraId="401783DB" w14:textId="612A32AA" w:rsidR="006A59FB" w:rsidRDefault="006A59FB" w:rsidP="4299CC56">
      <w:pPr>
        <w:rPr>
          <w:rFonts w:eastAsia="Times New Roman" w:cs="Times New Roman"/>
          <w:color w:val="000000" w:themeColor="text1"/>
          <w:sz w:val="18"/>
          <w:szCs w:val="18"/>
          <w:lang w:val="es-MX"/>
        </w:rPr>
      </w:pPr>
    </w:p>
    <w:p w14:paraId="2AE686E4" w14:textId="68D19837" w:rsidR="006A59FB" w:rsidRDefault="006A59FB" w:rsidP="4299CC56">
      <w:pPr>
        <w:rPr>
          <w:rFonts w:eastAsia="Times New Roman" w:cs="Times New Roman"/>
          <w:color w:val="000000" w:themeColor="text1"/>
          <w:sz w:val="18"/>
          <w:szCs w:val="18"/>
          <w:lang w:val="es-MX"/>
        </w:rPr>
      </w:pPr>
    </w:p>
    <w:p w14:paraId="4BC96972" w14:textId="08DF10BC" w:rsidR="006A59FB" w:rsidRDefault="006A59FB" w:rsidP="4299CC56">
      <w:pPr>
        <w:rPr>
          <w:rFonts w:eastAsia="Times New Roman" w:cs="Times New Roman"/>
          <w:color w:val="000000" w:themeColor="text1"/>
          <w:sz w:val="18"/>
          <w:szCs w:val="18"/>
          <w:lang w:val="es-MX"/>
        </w:rPr>
      </w:pPr>
    </w:p>
    <w:p w14:paraId="7091B95C" w14:textId="2181000D" w:rsidR="006A59FB" w:rsidRDefault="006A59FB" w:rsidP="4299CC56">
      <w:pPr>
        <w:rPr>
          <w:rFonts w:eastAsia="Times New Roman" w:cs="Times New Roman"/>
          <w:color w:val="000000" w:themeColor="text1"/>
          <w:sz w:val="18"/>
          <w:szCs w:val="18"/>
          <w:lang w:val="es-MX"/>
        </w:rPr>
      </w:pPr>
    </w:p>
    <w:p w14:paraId="6CEBAF7D" w14:textId="28B8342A" w:rsidR="006A59FB" w:rsidRDefault="006A59FB" w:rsidP="4299CC56">
      <w:pPr>
        <w:rPr>
          <w:rFonts w:eastAsia="Times New Roman" w:cs="Times New Roman"/>
          <w:color w:val="000000" w:themeColor="text1"/>
          <w:sz w:val="18"/>
          <w:szCs w:val="18"/>
          <w:lang w:val="es-MX"/>
        </w:rPr>
      </w:pPr>
    </w:p>
    <w:p w14:paraId="3DB5FC82" w14:textId="09A4EB7C" w:rsidR="006A59FB" w:rsidRDefault="006A59FB" w:rsidP="4299CC56">
      <w:pPr>
        <w:rPr>
          <w:rFonts w:eastAsia="Times New Roman" w:cs="Times New Roman"/>
          <w:color w:val="000000" w:themeColor="text1"/>
          <w:sz w:val="18"/>
          <w:szCs w:val="18"/>
          <w:lang w:val="es-MX"/>
        </w:rPr>
      </w:pPr>
    </w:p>
    <w:p w14:paraId="16EAA8E0" w14:textId="435D4F06" w:rsidR="006A59FB" w:rsidRDefault="006A59FB" w:rsidP="4299CC56">
      <w:pPr>
        <w:rPr>
          <w:rFonts w:eastAsia="Times New Roman" w:cs="Times New Roman"/>
          <w:color w:val="000000" w:themeColor="text1"/>
          <w:sz w:val="18"/>
          <w:szCs w:val="18"/>
          <w:lang w:val="es-MX"/>
        </w:rPr>
      </w:pPr>
    </w:p>
    <w:p w14:paraId="6DAD751D" w14:textId="3272D4DE" w:rsidR="006A59FB" w:rsidRDefault="006A59FB" w:rsidP="4299CC56">
      <w:pPr>
        <w:rPr>
          <w:rFonts w:eastAsia="Times New Roman" w:cs="Times New Roman"/>
          <w:color w:val="000000" w:themeColor="text1"/>
          <w:sz w:val="18"/>
          <w:szCs w:val="18"/>
          <w:lang w:val="es-MX"/>
        </w:rPr>
      </w:pPr>
    </w:p>
    <w:p w14:paraId="7A5D21E3" w14:textId="61E9E81D" w:rsidR="006A59FB" w:rsidRDefault="006A59FB" w:rsidP="4299CC56">
      <w:pPr>
        <w:rPr>
          <w:rFonts w:eastAsia="Times New Roman" w:cs="Times New Roman"/>
          <w:color w:val="000000" w:themeColor="text1"/>
          <w:sz w:val="18"/>
          <w:szCs w:val="18"/>
          <w:lang w:val="es-MX"/>
        </w:rPr>
      </w:pPr>
    </w:p>
    <w:p w14:paraId="657A9B0A" w14:textId="2B9ACE2A" w:rsidR="006A59FB" w:rsidRDefault="006A59FB" w:rsidP="4299CC56">
      <w:pPr>
        <w:rPr>
          <w:rFonts w:eastAsia="Times New Roman" w:cs="Times New Roman"/>
          <w:color w:val="000000" w:themeColor="text1"/>
          <w:sz w:val="18"/>
          <w:szCs w:val="18"/>
          <w:lang w:val="es-MX"/>
        </w:rPr>
      </w:pPr>
    </w:p>
    <w:p w14:paraId="4B711ED6" w14:textId="77777777" w:rsidR="006A59FB" w:rsidRPr="00C9474B" w:rsidRDefault="006A59FB" w:rsidP="4299CC56">
      <w:pPr>
        <w:rPr>
          <w:rFonts w:eastAsia="Times New Roman" w:cs="Times New Roman"/>
          <w:color w:val="000000" w:themeColor="text1"/>
          <w:sz w:val="18"/>
          <w:szCs w:val="18"/>
          <w:lang w:val="es-MX"/>
        </w:rPr>
      </w:pPr>
    </w:p>
    <w:sectPr w:rsidR="006A59FB" w:rsidRPr="00C9474B" w:rsidSect="0058627C">
      <w:footerReference w:type="default" r:id="rId14"/>
      <w:pgSz w:w="12240" w:h="15840"/>
      <w:pgMar w:top="1089" w:right="980" w:bottom="1098" w:left="1440" w:header="720" w:footer="720" w:gutter="0"/>
      <w:cols w:num="2" w:sep="1" w:space="720" w:equalWidth="0">
        <w:col w:w="3330" w:space="720"/>
        <w:col w:w="5770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C2E35D4" w14:textId="77777777" w:rsidR="00666484" w:rsidRDefault="00666484" w:rsidP="00A77E70">
      <w:r>
        <w:separator/>
      </w:r>
    </w:p>
  </w:endnote>
  <w:endnote w:type="continuationSeparator" w:id="0">
    <w:p w14:paraId="13FA5251" w14:textId="77777777" w:rsidR="00666484" w:rsidRDefault="00666484" w:rsidP="00A77E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Wingdings 2">
    <w:panose1 w:val="05020102010507070707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A7DB7B" w14:textId="72A5974C" w:rsidR="00A77E70" w:rsidRPr="00147682" w:rsidRDefault="00834E6B" w:rsidP="00993226">
    <w:pPr>
      <w:pStyle w:val="Footer"/>
      <w:rPr>
        <w:color w:val="767171" w:themeColor="background2" w:themeShade="80"/>
        <w:sz w:val="20"/>
        <w:szCs w:val="20"/>
      </w:rPr>
    </w:pPr>
    <w:r>
      <w:rPr>
        <w:noProof/>
      </w:rPr>
      <w:drawing>
        <wp:anchor distT="0" distB="0" distL="274320" distR="274320" simplePos="0" relativeHeight="251658240" behindDoc="0" locked="0" layoutInCell="1" allowOverlap="1" wp14:anchorId="72CFA216" wp14:editId="76560451">
          <wp:simplePos x="0" y="0"/>
          <wp:positionH relativeFrom="column">
            <wp:posOffset>4051300</wp:posOffset>
          </wp:positionH>
          <wp:positionV relativeFrom="paragraph">
            <wp:posOffset>0</wp:posOffset>
          </wp:positionV>
          <wp:extent cx="2368296" cy="402336"/>
          <wp:effectExtent l="0" t="0" r="0" b="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68296" cy="40233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7D01F47" w:rsidRPr="00834E6B">
      <w:rPr>
        <w:color w:val="767171" w:themeColor="background2" w:themeShade="80"/>
        <w:sz w:val="20"/>
        <w:szCs w:val="20"/>
      </w:rPr>
      <w:t>#</w:t>
    </w:r>
    <w:r w:rsidR="006A59FB">
      <w:rPr>
        <w:color w:val="767171" w:themeColor="background2" w:themeShade="80"/>
        <w:sz w:val="20"/>
        <w:szCs w:val="20"/>
      </w:rPr>
      <w:t>A</w:t>
    </w:r>
    <w:r w:rsidR="07D01F47" w:rsidRPr="00834E6B">
      <w:rPr>
        <w:color w:val="767171" w:themeColor="background2" w:themeShade="80"/>
        <w:sz w:val="20"/>
        <w:szCs w:val="20"/>
      </w:rPr>
      <w:t>ttendance</w:t>
    </w:r>
    <w:r w:rsidR="006A59FB">
      <w:rPr>
        <w:color w:val="767171" w:themeColor="background2" w:themeShade="80"/>
        <w:sz w:val="20"/>
        <w:szCs w:val="20"/>
      </w:rPr>
      <w:t>M</w:t>
    </w:r>
    <w:r w:rsidR="07D01F47" w:rsidRPr="00834E6B">
      <w:rPr>
        <w:color w:val="767171" w:themeColor="background2" w:themeShade="80"/>
        <w:sz w:val="20"/>
        <w:szCs w:val="20"/>
      </w:rPr>
      <w:t>atters #</w:t>
    </w:r>
    <w:r w:rsidR="006A59FB">
      <w:rPr>
        <w:color w:val="767171" w:themeColor="background2" w:themeShade="80"/>
        <w:sz w:val="20"/>
        <w:szCs w:val="20"/>
      </w:rPr>
      <w:t>ACE</w:t>
    </w:r>
    <w:r w:rsidR="07D01F47" w:rsidRPr="00834E6B">
      <w:rPr>
        <w:color w:val="767171" w:themeColor="background2" w:themeShade="80"/>
        <w:sz w:val="20"/>
        <w:szCs w:val="20"/>
      </w:rPr>
      <w:t>it </w:t>
    </w:r>
  </w:p>
  <w:p w14:paraId="7D49F1E6" w14:textId="77777777" w:rsidR="00332F21" w:rsidRDefault="00332F21" w:rsidP="0099322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B656092" w14:textId="77777777" w:rsidR="00666484" w:rsidRDefault="00666484" w:rsidP="00A77E70">
      <w:r>
        <w:separator/>
      </w:r>
    </w:p>
  </w:footnote>
  <w:footnote w:type="continuationSeparator" w:id="0">
    <w:p w14:paraId="5D138B0A" w14:textId="77777777" w:rsidR="00666484" w:rsidRDefault="00666484" w:rsidP="00A77E7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692961"/>
    <w:multiLevelType w:val="hybridMultilevel"/>
    <w:tmpl w:val="39D86CDA"/>
    <w:lvl w:ilvl="0" w:tplc="FBC69C3A">
      <w:start w:val="1"/>
      <w:numFmt w:val="bullet"/>
      <w:lvlText w:val="q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F427F3"/>
    <w:multiLevelType w:val="hybridMultilevel"/>
    <w:tmpl w:val="A802CF32"/>
    <w:lvl w:ilvl="0" w:tplc="578296F2">
      <w:start w:val="1"/>
      <w:numFmt w:val="bullet"/>
      <w:lvlText w:val="q"/>
      <w:lvlJc w:val="left"/>
      <w:pPr>
        <w:ind w:left="1080" w:hanging="360"/>
      </w:pPr>
      <w:rPr>
        <w:rFonts w:ascii="Wingdings" w:hAnsi="Wingdings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6612CFC"/>
    <w:multiLevelType w:val="hybridMultilevel"/>
    <w:tmpl w:val="10F28EF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73163CB"/>
    <w:multiLevelType w:val="hybridMultilevel"/>
    <w:tmpl w:val="5ADC3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612657"/>
    <w:multiLevelType w:val="hybridMultilevel"/>
    <w:tmpl w:val="8752E1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245BA1"/>
    <w:multiLevelType w:val="hybridMultilevel"/>
    <w:tmpl w:val="E4B6CE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C524A0"/>
    <w:multiLevelType w:val="hybridMultilevel"/>
    <w:tmpl w:val="A8C2880E"/>
    <w:lvl w:ilvl="0" w:tplc="BA90B80E">
      <w:start w:val="1"/>
      <w:numFmt w:val="bullet"/>
      <w:lvlText w:val="£"/>
      <w:lvlJc w:val="left"/>
      <w:pPr>
        <w:ind w:left="720" w:hanging="360"/>
      </w:pPr>
      <w:rPr>
        <w:rFonts w:ascii="Wingdings 2" w:hAnsi="Wingdings 2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D02123D"/>
    <w:multiLevelType w:val="hybridMultilevel"/>
    <w:tmpl w:val="ACDE5D90"/>
    <w:lvl w:ilvl="0" w:tplc="5446903A">
      <w:start w:val="1"/>
      <w:numFmt w:val="bullet"/>
      <w:lvlText w:val="q"/>
      <w:lvlJc w:val="left"/>
      <w:pPr>
        <w:ind w:left="720" w:hanging="360"/>
      </w:pPr>
      <w:rPr>
        <w:rFonts w:ascii="Wingdings" w:hAnsi="Wingdings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E304598"/>
    <w:multiLevelType w:val="hybridMultilevel"/>
    <w:tmpl w:val="387C6F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D8C3862"/>
    <w:multiLevelType w:val="hybridMultilevel"/>
    <w:tmpl w:val="589EF81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5"/>
  </w:num>
  <w:num w:numId="3">
    <w:abstractNumId w:val="4"/>
  </w:num>
  <w:num w:numId="4">
    <w:abstractNumId w:val="3"/>
  </w:num>
  <w:num w:numId="5">
    <w:abstractNumId w:val="8"/>
  </w:num>
  <w:num w:numId="6">
    <w:abstractNumId w:val="0"/>
  </w:num>
  <w:num w:numId="7">
    <w:abstractNumId w:val="7"/>
  </w:num>
  <w:num w:numId="8">
    <w:abstractNumId w:val="2"/>
  </w:num>
  <w:num w:numId="9">
    <w:abstractNumId w:val="6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6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yszAxMTUwNzQzM7FU0lEKTi0uzszPAykwqgUAGphMlSwAAAA="/>
  </w:docVars>
  <w:rsids>
    <w:rsidRoot w:val="00A77E70"/>
    <w:rsid w:val="000736FF"/>
    <w:rsid w:val="00147682"/>
    <w:rsid w:val="001637BD"/>
    <w:rsid w:val="001C0D30"/>
    <w:rsid w:val="002566D4"/>
    <w:rsid w:val="00265CF3"/>
    <w:rsid w:val="002C52EB"/>
    <w:rsid w:val="002F761F"/>
    <w:rsid w:val="00316ADD"/>
    <w:rsid w:val="00321899"/>
    <w:rsid w:val="00322889"/>
    <w:rsid w:val="00327786"/>
    <w:rsid w:val="00332F21"/>
    <w:rsid w:val="00346726"/>
    <w:rsid w:val="00357AF9"/>
    <w:rsid w:val="00364EF1"/>
    <w:rsid w:val="003A4C6F"/>
    <w:rsid w:val="003D19BA"/>
    <w:rsid w:val="004648C0"/>
    <w:rsid w:val="00475851"/>
    <w:rsid w:val="00511E61"/>
    <w:rsid w:val="00566863"/>
    <w:rsid w:val="0058627C"/>
    <w:rsid w:val="0063161C"/>
    <w:rsid w:val="00653FDA"/>
    <w:rsid w:val="00666484"/>
    <w:rsid w:val="006975E7"/>
    <w:rsid w:val="006A59FB"/>
    <w:rsid w:val="007953C4"/>
    <w:rsid w:val="00834E6B"/>
    <w:rsid w:val="008A4143"/>
    <w:rsid w:val="00976FF1"/>
    <w:rsid w:val="00993226"/>
    <w:rsid w:val="009D413B"/>
    <w:rsid w:val="00A52684"/>
    <w:rsid w:val="00A73322"/>
    <w:rsid w:val="00A77E70"/>
    <w:rsid w:val="00A90788"/>
    <w:rsid w:val="00A9494A"/>
    <w:rsid w:val="00AB55B7"/>
    <w:rsid w:val="00B04101"/>
    <w:rsid w:val="00BB47D5"/>
    <w:rsid w:val="00BE4A85"/>
    <w:rsid w:val="00BE6870"/>
    <w:rsid w:val="00C462E4"/>
    <w:rsid w:val="00C6224C"/>
    <w:rsid w:val="00C64BCC"/>
    <w:rsid w:val="00C9474B"/>
    <w:rsid w:val="00CB68FE"/>
    <w:rsid w:val="00D2595A"/>
    <w:rsid w:val="00D74914"/>
    <w:rsid w:val="00D74C44"/>
    <w:rsid w:val="00D929C8"/>
    <w:rsid w:val="00DC2CD9"/>
    <w:rsid w:val="00DC4ED7"/>
    <w:rsid w:val="00DD1593"/>
    <w:rsid w:val="00E31340"/>
    <w:rsid w:val="00E846CE"/>
    <w:rsid w:val="00EB05B5"/>
    <w:rsid w:val="00F409C7"/>
    <w:rsid w:val="00FC21A1"/>
    <w:rsid w:val="00FE4D18"/>
    <w:rsid w:val="0139BE60"/>
    <w:rsid w:val="02DEF2BE"/>
    <w:rsid w:val="035CB57E"/>
    <w:rsid w:val="03F2AFA5"/>
    <w:rsid w:val="0468C066"/>
    <w:rsid w:val="04C55D5C"/>
    <w:rsid w:val="056FD345"/>
    <w:rsid w:val="05B3659C"/>
    <w:rsid w:val="05E0A7B6"/>
    <w:rsid w:val="05F0B75A"/>
    <w:rsid w:val="0634303E"/>
    <w:rsid w:val="06E5DBBE"/>
    <w:rsid w:val="07731043"/>
    <w:rsid w:val="07C9699F"/>
    <w:rsid w:val="07D01F47"/>
    <w:rsid w:val="08892B1B"/>
    <w:rsid w:val="09358E6E"/>
    <w:rsid w:val="096BC6C5"/>
    <w:rsid w:val="0B8F315F"/>
    <w:rsid w:val="0BAE7FDF"/>
    <w:rsid w:val="0C5FF8DE"/>
    <w:rsid w:val="0C9204AC"/>
    <w:rsid w:val="0CD73339"/>
    <w:rsid w:val="0E300003"/>
    <w:rsid w:val="0E5BCDF7"/>
    <w:rsid w:val="0EE8069A"/>
    <w:rsid w:val="0EFAAF3F"/>
    <w:rsid w:val="0F1A26FB"/>
    <w:rsid w:val="101E47C7"/>
    <w:rsid w:val="1052BF75"/>
    <w:rsid w:val="10AE034E"/>
    <w:rsid w:val="120D5D91"/>
    <w:rsid w:val="127FF13E"/>
    <w:rsid w:val="13076F46"/>
    <w:rsid w:val="1316988B"/>
    <w:rsid w:val="145C2494"/>
    <w:rsid w:val="149266ED"/>
    <w:rsid w:val="14FBE331"/>
    <w:rsid w:val="158084C9"/>
    <w:rsid w:val="15F55132"/>
    <w:rsid w:val="1690AF97"/>
    <w:rsid w:val="16C4B032"/>
    <w:rsid w:val="17A6B9E7"/>
    <w:rsid w:val="17DEC484"/>
    <w:rsid w:val="17F84EFD"/>
    <w:rsid w:val="1828941C"/>
    <w:rsid w:val="191CB514"/>
    <w:rsid w:val="19BDCC3F"/>
    <w:rsid w:val="1A4C34FF"/>
    <w:rsid w:val="1A7B3641"/>
    <w:rsid w:val="1AEBBDC9"/>
    <w:rsid w:val="1B9CBADD"/>
    <w:rsid w:val="1CEB8533"/>
    <w:rsid w:val="1E006317"/>
    <w:rsid w:val="2294EB1F"/>
    <w:rsid w:val="237889C4"/>
    <w:rsid w:val="23EE82CC"/>
    <w:rsid w:val="2415C1E4"/>
    <w:rsid w:val="247D8921"/>
    <w:rsid w:val="253CFCFC"/>
    <w:rsid w:val="25889971"/>
    <w:rsid w:val="263D0C1B"/>
    <w:rsid w:val="271AB171"/>
    <w:rsid w:val="2743DBDA"/>
    <w:rsid w:val="27B7CE31"/>
    <w:rsid w:val="27BDFD03"/>
    <w:rsid w:val="27D3BC93"/>
    <w:rsid w:val="29D0E70E"/>
    <w:rsid w:val="2A99B678"/>
    <w:rsid w:val="2AC224DE"/>
    <w:rsid w:val="2AF277A3"/>
    <w:rsid w:val="2B7E462E"/>
    <w:rsid w:val="2BA753A1"/>
    <w:rsid w:val="2BBC2478"/>
    <w:rsid w:val="2BE876CD"/>
    <w:rsid w:val="2CE4C6E0"/>
    <w:rsid w:val="2D474F60"/>
    <w:rsid w:val="2DFD8FBA"/>
    <w:rsid w:val="2E07BCFC"/>
    <w:rsid w:val="2E273865"/>
    <w:rsid w:val="2E417A8A"/>
    <w:rsid w:val="2F69C890"/>
    <w:rsid w:val="2FCC8ED2"/>
    <w:rsid w:val="31C2E3AD"/>
    <w:rsid w:val="32DA5CDF"/>
    <w:rsid w:val="33B1B0C7"/>
    <w:rsid w:val="33B64E92"/>
    <w:rsid w:val="33C4929A"/>
    <w:rsid w:val="34262426"/>
    <w:rsid w:val="34F8F65E"/>
    <w:rsid w:val="3667A510"/>
    <w:rsid w:val="37470C04"/>
    <w:rsid w:val="394475FE"/>
    <w:rsid w:val="3969E7DB"/>
    <w:rsid w:val="3A1CC600"/>
    <w:rsid w:val="3B2E9F17"/>
    <w:rsid w:val="3B807F2C"/>
    <w:rsid w:val="3B80B468"/>
    <w:rsid w:val="3BB59B2D"/>
    <w:rsid w:val="3BC37762"/>
    <w:rsid w:val="3BC6E17D"/>
    <w:rsid w:val="3C01115B"/>
    <w:rsid w:val="3C1C9C06"/>
    <w:rsid w:val="3C98F476"/>
    <w:rsid w:val="3CBBC907"/>
    <w:rsid w:val="402A46D7"/>
    <w:rsid w:val="4072DF27"/>
    <w:rsid w:val="40A364BD"/>
    <w:rsid w:val="40D6C96F"/>
    <w:rsid w:val="41391C8D"/>
    <w:rsid w:val="41A8F575"/>
    <w:rsid w:val="41DAA094"/>
    <w:rsid w:val="4299CC56"/>
    <w:rsid w:val="42A745BB"/>
    <w:rsid w:val="438B8853"/>
    <w:rsid w:val="44D810C6"/>
    <w:rsid w:val="455D5E68"/>
    <w:rsid w:val="45696191"/>
    <w:rsid w:val="457B5404"/>
    <w:rsid w:val="45D7C150"/>
    <w:rsid w:val="461AE676"/>
    <w:rsid w:val="47D13943"/>
    <w:rsid w:val="47F5F070"/>
    <w:rsid w:val="4828445C"/>
    <w:rsid w:val="488BF498"/>
    <w:rsid w:val="48C66C06"/>
    <w:rsid w:val="490E1006"/>
    <w:rsid w:val="49104B5C"/>
    <w:rsid w:val="492DD98C"/>
    <w:rsid w:val="4A29C4D7"/>
    <w:rsid w:val="4A8EC57B"/>
    <w:rsid w:val="4AB6D6CF"/>
    <w:rsid w:val="4B42819F"/>
    <w:rsid w:val="4EEE70AA"/>
    <w:rsid w:val="503B759D"/>
    <w:rsid w:val="51100E1D"/>
    <w:rsid w:val="517CC5E4"/>
    <w:rsid w:val="51DAB5D4"/>
    <w:rsid w:val="51FF09DD"/>
    <w:rsid w:val="545EAB52"/>
    <w:rsid w:val="54B466A6"/>
    <w:rsid w:val="54E4EC3C"/>
    <w:rsid w:val="56174826"/>
    <w:rsid w:val="56B26332"/>
    <w:rsid w:val="59F39DC0"/>
    <w:rsid w:val="5ABA214E"/>
    <w:rsid w:val="5B0A7FCD"/>
    <w:rsid w:val="5B5C4773"/>
    <w:rsid w:val="5B648A3E"/>
    <w:rsid w:val="5B78936F"/>
    <w:rsid w:val="5BCC57D3"/>
    <w:rsid w:val="5C26DAD0"/>
    <w:rsid w:val="5C6F8EFD"/>
    <w:rsid w:val="5D30BE0A"/>
    <w:rsid w:val="5DAEC420"/>
    <w:rsid w:val="5E676A02"/>
    <w:rsid w:val="62D80545"/>
    <w:rsid w:val="6312AE81"/>
    <w:rsid w:val="644BFB62"/>
    <w:rsid w:val="64D05DB7"/>
    <w:rsid w:val="65138E3E"/>
    <w:rsid w:val="65493542"/>
    <w:rsid w:val="65F32056"/>
    <w:rsid w:val="666E05AC"/>
    <w:rsid w:val="67020490"/>
    <w:rsid w:val="6748F0A5"/>
    <w:rsid w:val="6761E1B3"/>
    <w:rsid w:val="67D6F714"/>
    <w:rsid w:val="6840E495"/>
    <w:rsid w:val="684C94DE"/>
    <w:rsid w:val="690D4B5E"/>
    <w:rsid w:val="69ECF92D"/>
    <w:rsid w:val="6A3F3EDA"/>
    <w:rsid w:val="6AECD85D"/>
    <w:rsid w:val="6B3F9F3B"/>
    <w:rsid w:val="6B99D58A"/>
    <w:rsid w:val="6BA1FAE4"/>
    <w:rsid w:val="6CA49AFA"/>
    <w:rsid w:val="6D18CBD3"/>
    <w:rsid w:val="6D949C1D"/>
    <w:rsid w:val="6DC7104F"/>
    <w:rsid w:val="6E1A8840"/>
    <w:rsid w:val="6E778F18"/>
    <w:rsid w:val="6EB4F73F"/>
    <w:rsid w:val="6F762572"/>
    <w:rsid w:val="6FE91CAE"/>
    <w:rsid w:val="707B72E2"/>
    <w:rsid w:val="70C1FC3C"/>
    <w:rsid w:val="70FBF16E"/>
    <w:rsid w:val="71BFC81B"/>
    <w:rsid w:val="72DB89CE"/>
    <w:rsid w:val="72F0CA96"/>
    <w:rsid w:val="74389BCD"/>
    <w:rsid w:val="757D5418"/>
    <w:rsid w:val="75FCA08D"/>
    <w:rsid w:val="76D42195"/>
    <w:rsid w:val="78694050"/>
    <w:rsid w:val="794E0369"/>
    <w:rsid w:val="7AA6172C"/>
    <w:rsid w:val="7AE7D555"/>
    <w:rsid w:val="7B823A3B"/>
    <w:rsid w:val="7B8843AC"/>
    <w:rsid w:val="7CB4C66B"/>
    <w:rsid w:val="7D526907"/>
    <w:rsid w:val="7DB050F2"/>
    <w:rsid w:val="7E691483"/>
    <w:rsid w:val="7EA0F54B"/>
    <w:rsid w:val="7F6BB07E"/>
    <w:rsid w:val="7F9A55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C1E4A8D"/>
  <w15:chartTrackingRefBased/>
  <w15:docId w15:val="{C726FEE1-7C0E-2E45-B0C3-BB948B934C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77E7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A77E70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ormaltextrun">
    <w:name w:val="normaltextrun"/>
    <w:basedOn w:val="DefaultParagraphFont"/>
    <w:rsid w:val="00A77E70"/>
  </w:style>
  <w:style w:type="character" w:customStyle="1" w:styleId="eop">
    <w:name w:val="eop"/>
    <w:basedOn w:val="DefaultParagraphFont"/>
    <w:rsid w:val="00A77E70"/>
  </w:style>
  <w:style w:type="paragraph" w:styleId="Header">
    <w:name w:val="header"/>
    <w:basedOn w:val="Normal"/>
    <w:link w:val="HeaderChar"/>
    <w:uiPriority w:val="99"/>
    <w:unhideWhenUsed/>
    <w:rsid w:val="00A77E7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77E70"/>
  </w:style>
  <w:style w:type="paragraph" w:styleId="Footer">
    <w:name w:val="footer"/>
    <w:basedOn w:val="Normal"/>
    <w:link w:val="FooterChar"/>
    <w:uiPriority w:val="99"/>
    <w:unhideWhenUsed/>
    <w:rsid w:val="00A77E7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77E70"/>
  </w:style>
  <w:style w:type="character" w:styleId="Hyperlink">
    <w:name w:val="Hyperlink"/>
    <w:basedOn w:val="DefaultParagraphFont"/>
    <w:uiPriority w:val="99"/>
    <w:unhideWhenUsed/>
    <w:rsid w:val="00834E6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34E6B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C4ED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25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3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3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91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70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63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70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04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848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34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41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26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82AEE2E76F0214BBEC963BEC77BCBD2" ma:contentTypeVersion="14" ma:contentTypeDescription="Create a new document." ma:contentTypeScope="" ma:versionID="41cde4c44d1de4bef68d7109b3c877c8">
  <xsd:schema xmlns:xsd="http://www.w3.org/2001/XMLSchema" xmlns:xs="http://www.w3.org/2001/XMLSchema" xmlns:p="http://schemas.microsoft.com/office/2006/metadata/properties" xmlns:ns2="0a5a1641-53eb-41a6-b593-cd2765731b5a" xmlns:ns3="aecf9a56-78a0-40d7-994d-6cc6051463a0" targetNamespace="http://schemas.microsoft.com/office/2006/metadata/properties" ma:root="true" ma:fieldsID="5e23f502ae8079105cb5d9a235e19ae1" ns2:_="" ns3:_="">
    <xsd:import namespace="0a5a1641-53eb-41a6-b593-cd2765731b5a"/>
    <xsd:import namespace="aecf9a56-78a0-40d7-994d-6cc6051463a0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5a1641-53eb-41a6-b593-cd2765731b5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cf9a56-78a0-40d7-994d-6cc6051463a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MediaServiceAutoTags" ma:internalName="MediaServiceAutoTags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astSharedByUser xmlns="0a5a1641-53eb-41a6-b593-cd2765731b5a" xsi:nil="true"/>
    <SharedWithUsers xmlns="0a5a1641-53eb-41a6-b593-cd2765731b5a">
      <UserInfo>
        <DisplayName/>
        <AccountId xsi:nil="true"/>
        <AccountType/>
      </UserInfo>
    </SharedWithUsers>
    <LastSharedByTime xmlns="0a5a1641-53eb-41a6-b593-cd2765731b5a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E9AAB82-B881-4FBD-8734-6D1EBB6FEE9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1B859D0-0F66-4160-9A26-BE90916D23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5a1641-53eb-41a6-b593-cd2765731b5a"/>
    <ds:schemaRef ds:uri="aecf9a56-78a0-40d7-994d-6cc6051463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143C29F-BBF9-47A0-8478-EC3D031AC742}">
  <ds:schemaRefs>
    <ds:schemaRef ds:uri="http://schemas.microsoft.com/office/2006/metadata/properties"/>
    <ds:schemaRef ds:uri="http://schemas.microsoft.com/office/infopath/2007/PartnerControls"/>
    <ds:schemaRef ds:uri="0a5a1641-53eb-41a6-b593-cd2765731b5a"/>
  </ds:schemaRefs>
</ds:datastoreItem>
</file>

<file path=customXml/itemProps4.xml><?xml version="1.0" encoding="utf-8"?>
<ds:datastoreItem xmlns:ds="http://schemas.openxmlformats.org/officeDocument/2006/customXml" ds:itemID="{15AA17F0-F1A8-4334-A538-F54A7AB49E8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555</Words>
  <Characters>317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ci Kai</dc:creator>
  <cp:keywords/>
  <dc:description/>
  <cp:lastModifiedBy>Kaci Kai</cp:lastModifiedBy>
  <cp:revision>6</cp:revision>
  <dcterms:created xsi:type="dcterms:W3CDTF">2021-01-11T01:45:00Z</dcterms:created>
  <dcterms:modified xsi:type="dcterms:W3CDTF">2021-01-22T20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82AEE2E76F0214BBEC963BEC77BCBD2</vt:lpwstr>
  </property>
  <property fmtid="{D5CDD505-2E9C-101B-9397-08002B2CF9AE}" pid="3" name="Order">
    <vt:r8>8136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SourceUrl">
    <vt:lpwstr/>
  </property>
  <property fmtid="{D5CDD505-2E9C-101B-9397-08002B2CF9AE}" pid="7" name="_SharedFileIndex">
    <vt:lpwstr/>
  </property>
  <property fmtid="{D5CDD505-2E9C-101B-9397-08002B2CF9AE}" pid="8" name="TemplateUrl">
    <vt:lpwstr/>
  </property>
  <property fmtid="{D5CDD505-2E9C-101B-9397-08002B2CF9AE}" pid="9" name="ComplianceAssetId">
    <vt:lpwstr/>
  </property>
</Properties>
</file>